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5118C" w14:textId="77777777" w:rsidR="005527EC" w:rsidRPr="00DD4D7B" w:rsidRDefault="005527EC" w:rsidP="007D14D1">
      <w:pPr>
        <w:pStyle w:val="Heading1"/>
        <w:spacing w:before="240" w:after="240"/>
        <w:jc w:val="center"/>
        <w:rPr>
          <w:rFonts w:ascii="Arial" w:hAnsi="Arial" w:cs="Arial"/>
          <w:color w:val="1F497D" w:themeColor="text2"/>
          <w:sz w:val="40"/>
          <w:szCs w:val="40"/>
        </w:rPr>
      </w:pPr>
      <w:r w:rsidRPr="00DD4D7B">
        <w:rPr>
          <w:rFonts w:ascii="Arial" w:hAnsi="Arial" w:cs="Arial"/>
          <w:color w:val="1F497D" w:themeColor="text2"/>
          <w:sz w:val="40"/>
          <w:szCs w:val="40"/>
        </w:rPr>
        <w:t>Registration of Interest</w:t>
      </w:r>
    </w:p>
    <w:p w14:paraId="4FBEF483" w14:textId="77777777" w:rsidR="00317B9F" w:rsidRPr="00DD4D7B" w:rsidRDefault="005527EC" w:rsidP="007D14D1">
      <w:pPr>
        <w:pStyle w:val="Heading1"/>
        <w:spacing w:before="240" w:after="240"/>
        <w:jc w:val="center"/>
        <w:rPr>
          <w:rFonts w:ascii="Arial" w:hAnsi="Arial" w:cs="Arial"/>
          <w:sz w:val="36"/>
          <w:szCs w:val="36"/>
        </w:rPr>
      </w:pPr>
      <w:r w:rsidRPr="00DD4D7B">
        <w:rPr>
          <w:rFonts w:ascii="Arial" w:hAnsi="Arial" w:cs="Arial"/>
          <w:sz w:val="36"/>
          <w:szCs w:val="36"/>
        </w:rPr>
        <w:t xml:space="preserve">For </w:t>
      </w:r>
      <w:r w:rsidR="00BC566B" w:rsidRPr="00DD4D7B">
        <w:rPr>
          <w:rFonts w:ascii="Arial" w:hAnsi="Arial" w:cs="Arial"/>
          <w:sz w:val="36"/>
          <w:szCs w:val="36"/>
        </w:rPr>
        <w:t>a claim</w:t>
      </w:r>
      <w:r w:rsidRPr="00DD4D7B">
        <w:rPr>
          <w:rFonts w:ascii="Arial" w:hAnsi="Arial" w:cs="Arial"/>
          <w:sz w:val="36"/>
          <w:szCs w:val="36"/>
        </w:rPr>
        <w:t xml:space="preserve"> of historic</w:t>
      </w:r>
      <w:r w:rsidR="00AD1C50" w:rsidRPr="00DD4D7B">
        <w:rPr>
          <w:rFonts w:ascii="Arial" w:hAnsi="Arial" w:cs="Arial"/>
          <w:sz w:val="36"/>
          <w:szCs w:val="36"/>
        </w:rPr>
        <w:t>al</w:t>
      </w:r>
      <w:r w:rsidRPr="00DD4D7B">
        <w:rPr>
          <w:rFonts w:ascii="Arial" w:hAnsi="Arial" w:cs="Arial"/>
          <w:sz w:val="36"/>
          <w:szCs w:val="36"/>
        </w:rPr>
        <w:t xml:space="preserve"> abuse while in Methodist </w:t>
      </w:r>
      <w:r w:rsidR="00AD1C50" w:rsidRPr="00DD4D7B">
        <w:rPr>
          <w:rFonts w:ascii="Arial" w:hAnsi="Arial" w:cs="Arial"/>
          <w:sz w:val="36"/>
          <w:szCs w:val="36"/>
        </w:rPr>
        <w:t>c</w:t>
      </w:r>
      <w:r w:rsidRPr="00DD4D7B">
        <w:rPr>
          <w:rFonts w:ascii="Arial" w:hAnsi="Arial" w:cs="Arial"/>
          <w:sz w:val="36"/>
          <w:szCs w:val="36"/>
        </w:rPr>
        <w:t>are</w:t>
      </w:r>
    </w:p>
    <w:p w14:paraId="6BB71875" w14:textId="77777777" w:rsidR="005527EC" w:rsidRPr="00DD4D7B" w:rsidRDefault="005527EC" w:rsidP="005527EC">
      <w:pPr>
        <w:rPr>
          <w:rFonts w:ascii="Arial" w:hAnsi="Arial" w:cs="Arial"/>
        </w:rPr>
      </w:pPr>
      <w:r w:rsidRPr="00DD4D7B">
        <w:rPr>
          <w:rFonts w:ascii="Arial" w:hAnsi="Arial" w:cs="Arial"/>
        </w:rPr>
        <w:t xml:space="preserve">If you believe you were abused or neglected while placed in Methodist </w:t>
      </w:r>
      <w:proofErr w:type="gramStart"/>
      <w:r w:rsidRPr="00DD4D7B">
        <w:rPr>
          <w:rFonts w:ascii="Arial" w:hAnsi="Arial" w:cs="Arial"/>
        </w:rPr>
        <w:t>care</w:t>
      </w:r>
      <w:proofErr w:type="gramEnd"/>
      <w:r w:rsidRPr="00DD4D7B">
        <w:rPr>
          <w:rFonts w:ascii="Arial" w:hAnsi="Arial" w:cs="Arial"/>
        </w:rPr>
        <w:t xml:space="preserve"> you can make a claim.</w:t>
      </w:r>
    </w:p>
    <w:p w14:paraId="6A323CA8" w14:textId="77777777" w:rsidR="005527EC" w:rsidRPr="00DD4D7B" w:rsidRDefault="005527EC" w:rsidP="005527EC">
      <w:pPr>
        <w:rPr>
          <w:rFonts w:ascii="Arial" w:hAnsi="Arial" w:cs="Arial"/>
          <w:sz w:val="21"/>
          <w:szCs w:val="21"/>
        </w:rPr>
      </w:pPr>
      <w:r w:rsidRPr="00DD4D7B">
        <w:rPr>
          <w:rFonts w:ascii="Arial" w:hAnsi="Arial" w:cs="Arial"/>
        </w:rPr>
        <w:t xml:space="preserve">The Methodist Church of New </w:t>
      </w:r>
      <w:r w:rsidRPr="00DD4D7B">
        <w:rPr>
          <w:rFonts w:ascii="Arial" w:hAnsi="Arial" w:cs="Arial"/>
          <w:sz w:val="21"/>
          <w:szCs w:val="21"/>
        </w:rPr>
        <w:t xml:space="preserve">Zealand/Te Hāhi Weteriana o Aotearoa (“the Church”) </w:t>
      </w:r>
      <w:r w:rsidR="00F5256C" w:rsidRPr="00DD4D7B">
        <w:rPr>
          <w:rFonts w:ascii="Arial" w:hAnsi="Arial" w:cs="Arial"/>
          <w:sz w:val="21"/>
          <w:szCs w:val="21"/>
        </w:rPr>
        <w:t>will</w:t>
      </w:r>
      <w:r w:rsidRPr="00DD4D7B">
        <w:rPr>
          <w:rFonts w:ascii="Arial" w:hAnsi="Arial" w:cs="Arial"/>
          <w:sz w:val="21"/>
          <w:szCs w:val="21"/>
        </w:rPr>
        <w:t xml:space="preserve"> </w:t>
      </w:r>
      <w:proofErr w:type="gramStart"/>
      <w:r w:rsidRPr="00DD4D7B">
        <w:rPr>
          <w:rFonts w:ascii="Arial" w:hAnsi="Arial" w:cs="Arial"/>
          <w:sz w:val="21"/>
          <w:szCs w:val="21"/>
        </w:rPr>
        <w:t>work</w:t>
      </w:r>
      <w:proofErr w:type="gramEnd"/>
      <w:r w:rsidRPr="00DD4D7B">
        <w:rPr>
          <w:rFonts w:ascii="Arial" w:hAnsi="Arial" w:cs="Arial"/>
          <w:sz w:val="21"/>
          <w:szCs w:val="21"/>
        </w:rPr>
        <w:t xml:space="preserve"> with you to find a resolution.  The Church will explain how we may be able to help you</w:t>
      </w:r>
      <w:r w:rsidR="00F5256C" w:rsidRPr="00DD4D7B">
        <w:rPr>
          <w:rFonts w:ascii="Arial" w:hAnsi="Arial" w:cs="Arial"/>
          <w:sz w:val="21"/>
          <w:szCs w:val="21"/>
        </w:rPr>
        <w:t>, including providing you with a copy of your records</w:t>
      </w:r>
      <w:r w:rsidRPr="00DD4D7B">
        <w:rPr>
          <w:rFonts w:ascii="Arial" w:hAnsi="Arial" w:cs="Arial"/>
          <w:sz w:val="21"/>
          <w:szCs w:val="21"/>
        </w:rPr>
        <w:t xml:space="preserve">.  We will invite you to discuss your case in more detail.  If you seek </w:t>
      </w:r>
      <w:proofErr w:type="gramStart"/>
      <w:r w:rsidRPr="00DD4D7B">
        <w:rPr>
          <w:rFonts w:ascii="Arial" w:hAnsi="Arial" w:cs="Arial"/>
          <w:sz w:val="21"/>
          <w:szCs w:val="21"/>
        </w:rPr>
        <w:t>resolution</w:t>
      </w:r>
      <w:proofErr w:type="gramEnd"/>
      <w:r w:rsidR="00F33664" w:rsidRPr="00DD4D7B">
        <w:rPr>
          <w:rFonts w:ascii="Arial" w:hAnsi="Arial" w:cs="Arial"/>
          <w:sz w:val="21"/>
          <w:szCs w:val="21"/>
        </w:rPr>
        <w:t xml:space="preserve"> we will investigate your case.  If </w:t>
      </w:r>
      <w:r w:rsidR="00F5256C" w:rsidRPr="00DD4D7B">
        <w:rPr>
          <w:rFonts w:ascii="Arial" w:hAnsi="Arial" w:cs="Arial"/>
          <w:sz w:val="21"/>
          <w:szCs w:val="21"/>
        </w:rPr>
        <w:t>we were wrong, we will apologise to you.</w:t>
      </w:r>
    </w:p>
    <w:p w14:paraId="244DF87C" w14:textId="77777777" w:rsidR="006277E7" w:rsidRPr="00DD4D7B" w:rsidRDefault="006277E7" w:rsidP="007D14D1">
      <w:pPr>
        <w:pStyle w:val="Heading2"/>
        <w:rPr>
          <w:rFonts w:ascii="Arial" w:hAnsi="Arial" w:cs="Arial"/>
          <w:color w:val="1F497D" w:themeColor="text2"/>
          <w:sz w:val="28"/>
          <w:szCs w:val="28"/>
        </w:rPr>
      </w:pPr>
      <w:r w:rsidRPr="00DD4D7B">
        <w:rPr>
          <w:rFonts w:ascii="Arial" w:hAnsi="Arial" w:cs="Arial"/>
          <w:color w:val="1F497D" w:themeColor="text2"/>
          <w:sz w:val="28"/>
          <w:szCs w:val="28"/>
        </w:rPr>
        <w:t xml:space="preserve">Help </w:t>
      </w:r>
      <w:r w:rsidR="00413650" w:rsidRPr="00DD4D7B">
        <w:rPr>
          <w:rFonts w:ascii="Arial" w:hAnsi="Arial" w:cs="Arial"/>
          <w:color w:val="1F497D" w:themeColor="text2"/>
          <w:sz w:val="28"/>
          <w:szCs w:val="28"/>
        </w:rPr>
        <w:t>through the process</w:t>
      </w:r>
    </w:p>
    <w:p w14:paraId="5E4285C3" w14:textId="77777777" w:rsidR="006277E7" w:rsidRPr="00DD4D7B" w:rsidRDefault="00413650" w:rsidP="00A433E8">
      <w:pPr>
        <w:spacing w:after="120"/>
        <w:rPr>
          <w:rFonts w:ascii="Arial" w:hAnsi="Arial" w:cs="Arial"/>
        </w:rPr>
      </w:pPr>
      <w:r w:rsidRPr="00DD4D7B">
        <w:rPr>
          <w:rFonts w:ascii="Arial" w:hAnsi="Arial" w:cs="Arial"/>
        </w:rPr>
        <w:t xml:space="preserve">You will be given an independent </w:t>
      </w:r>
      <w:r w:rsidR="00344061">
        <w:rPr>
          <w:rFonts w:ascii="Arial" w:hAnsi="Arial" w:cs="Arial"/>
        </w:rPr>
        <w:t>C</w:t>
      </w:r>
      <w:r w:rsidRPr="00DD4D7B">
        <w:rPr>
          <w:rFonts w:ascii="Arial" w:hAnsi="Arial" w:cs="Arial"/>
        </w:rPr>
        <w:t xml:space="preserve">oordinator </w:t>
      </w:r>
      <w:r w:rsidR="00FA2F15" w:rsidRPr="00DD4D7B">
        <w:rPr>
          <w:rFonts w:ascii="Arial" w:hAnsi="Arial" w:cs="Arial"/>
        </w:rPr>
        <w:t>who will</w:t>
      </w:r>
      <w:r w:rsidRPr="00DD4D7B">
        <w:rPr>
          <w:rFonts w:ascii="Arial" w:hAnsi="Arial" w:cs="Arial"/>
        </w:rPr>
        <w:t xml:space="preserve"> meet with </w:t>
      </w:r>
      <w:r w:rsidR="003C475F" w:rsidRPr="00DD4D7B">
        <w:rPr>
          <w:rFonts w:ascii="Arial" w:hAnsi="Arial" w:cs="Arial"/>
        </w:rPr>
        <w:t>you,</w:t>
      </w:r>
      <w:r w:rsidRPr="00DD4D7B">
        <w:rPr>
          <w:rFonts w:ascii="Arial" w:hAnsi="Arial" w:cs="Arial"/>
        </w:rPr>
        <w:t xml:space="preserve"> </w:t>
      </w:r>
      <w:proofErr w:type="gramStart"/>
      <w:r w:rsidRPr="00DD4D7B">
        <w:rPr>
          <w:rFonts w:ascii="Arial" w:hAnsi="Arial" w:cs="Arial"/>
        </w:rPr>
        <w:t>assist</w:t>
      </w:r>
      <w:proofErr w:type="gramEnd"/>
      <w:r w:rsidRPr="00DD4D7B">
        <w:rPr>
          <w:rFonts w:ascii="Arial" w:hAnsi="Arial" w:cs="Arial"/>
        </w:rPr>
        <w:t xml:space="preserve"> you with the process and also advise you on support</w:t>
      </w:r>
      <w:r w:rsidR="007D14D1" w:rsidRPr="00DD4D7B">
        <w:rPr>
          <w:rFonts w:ascii="Arial" w:hAnsi="Arial" w:cs="Arial"/>
        </w:rPr>
        <w:t xml:space="preserve"> </w:t>
      </w:r>
      <w:r w:rsidRPr="00DD4D7B">
        <w:rPr>
          <w:rFonts w:ascii="Arial" w:hAnsi="Arial" w:cs="Arial"/>
        </w:rPr>
        <w:t>s</w:t>
      </w:r>
      <w:r w:rsidR="007D14D1" w:rsidRPr="00DD4D7B">
        <w:rPr>
          <w:rFonts w:ascii="Arial" w:hAnsi="Arial" w:cs="Arial"/>
        </w:rPr>
        <w:t>ervices</w:t>
      </w:r>
      <w:r w:rsidRPr="00DD4D7B">
        <w:rPr>
          <w:rFonts w:ascii="Arial" w:hAnsi="Arial" w:cs="Arial"/>
        </w:rPr>
        <w:t xml:space="preserve"> </w:t>
      </w:r>
      <w:r w:rsidR="007D14D1" w:rsidRPr="00DD4D7B">
        <w:rPr>
          <w:rFonts w:ascii="Arial" w:hAnsi="Arial" w:cs="Arial"/>
        </w:rPr>
        <w:t xml:space="preserve">that are </w:t>
      </w:r>
      <w:r w:rsidRPr="00DD4D7B">
        <w:rPr>
          <w:rFonts w:ascii="Arial" w:hAnsi="Arial" w:cs="Arial"/>
        </w:rPr>
        <w:t>available.</w:t>
      </w:r>
      <w:r w:rsidR="007B3C47" w:rsidRPr="00DD4D7B">
        <w:rPr>
          <w:rFonts w:ascii="Arial" w:hAnsi="Arial" w:cs="Arial"/>
        </w:rPr>
        <w:t xml:space="preserve">  You may also have a support person of your choice with you throughout the process.</w:t>
      </w:r>
    </w:p>
    <w:p w14:paraId="39126614" w14:textId="77777777" w:rsidR="00317B9F" w:rsidRPr="00DD4D7B" w:rsidRDefault="00317B9F" w:rsidP="004E413E">
      <w:pPr>
        <w:pStyle w:val="Heading2"/>
        <w:rPr>
          <w:rFonts w:ascii="Arial" w:hAnsi="Arial" w:cs="Arial"/>
          <w:color w:val="1F497D" w:themeColor="text2"/>
          <w:sz w:val="28"/>
          <w:szCs w:val="28"/>
        </w:rPr>
      </w:pPr>
      <w:r w:rsidRPr="00DD4D7B">
        <w:rPr>
          <w:rFonts w:ascii="Arial" w:hAnsi="Arial" w:cs="Arial"/>
          <w:color w:val="1F497D" w:themeColor="text2"/>
          <w:sz w:val="28"/>
          <w:szCs w:val="28"/>
        </w:rPr>
        <w:t>For more information:</w:t>
      </w:r>
    </w:p>
    <w:p w14:paraId="11E2D7BF" w14:textId="77777777" w:rsidR="001E383C" w:rsidRPr="00DD4D7B" w:rsidRDefault="001E383C" w:rsidP="00317B9F">
      <w:pPr>
        <w:spacing w:after="120"/>
        <w:rPr>
          <w:rFonts w:ascii="Arial" w:hAnsi="Arial" w:cs="Arial"/>
        </w:rPr>
      </w:pPr>
      <w:r w:rsidRPr="00DD4D7B">
        <w:rPr>
          <w:rFonts w:ascii="Arial" w:hAnsi="Arial" w:cs="Arial"/>
          <w:b/>
        </w:rPr>
        <w:t>Phone</w:t>
      </w:r>
      <w:r w:rsidR="001B7781" w:rsidRPr="00DD4D7B">
        <w:rPr>
          <w:rFonts w:ascii="Arial" w:hAnsi="Arial" w:cs="Arial"/>
        </w:rPr>
        <w:t xml:space="preserve">: 0800 CONNEX </w:t>
      </w:r>
      <w:proofErr w:type="spellStart"/>
      <w:r w:rsidR="001B7781" w:rsidRPr="00DD4D7B">
        <w:rPr>
          <w:rFonts w:ascii="Arial" w:hAnsi="Arial" w:cs="Arial"/>
        </w:rPr>
        <w:t>ext</w:t>
      </w:r>
      <w:proofErr w:type="spellEnd"/>
      <w:r w:rsidR="001B7781" w:rsidRPr="00DD4D7B">
        <w:rPr>
          <w:rFonts w:ascii="Arial" w:hAnsi="Arial" w:cs="Arial"/>
        </w:rPr>
        <w:t xml:space="preserve"> 824 or</w:t>
      </w:r>
      <w:r w:rsidRPr="00DD4D7B">
        <w:rPr>
          <w:rFonts w:ascii="Arial" w:hAnsi="Arial" w:cs="Arial"/>
        </w:rPr>
        <w:t xml:space="preserve"> 0800 266 639 </w:t>
      </w:r>
      <w:proofErr w:type="spellStart"/>
      <w:r w:rsidRPr="00DD4D7B">
        <w:rPr>
          <w:rFonts w:ascii="Arial" w:hAnsi="Arial" w:cs="Arial"/>
        </w:rPr>
        <w:t>ext</w:t>
      </w:r>
      <w:proofErr w:type="spellEnd"/>
      <w:r w:rsidRPr="00DD4D7B">
        <w:rPr>
          <w:rFonts w:ascii="Arial" w:hAnsi="Arial" w:cs="Arial"/>
        </w:rPr>
        <w:t xml:space="preserve"> 824</w:t>
      </w:r>
    </w:p>
    <w:p w14:paraId="467B82FE" w14:textId="77777777" w:rsidR="001E383C" w:rsidRDefault="001E383C" w:rsidP="00317B9F">
      <w:pPr>
        <w:spacing w:after="120"/>
        <w:rPr>
          <w:rFonts w:ascii="Arial" w:hAnsi="Arial" w:cs="Arial"/>
        </w:rPr>
      </w:pPr>
      <w:r w:rsidRPr="00DD4D7B">
        <w:rPr>
          <w:rFonts w:ascii="Arial" w:hAnsi="Arial" w:cs="Arial"/>
          <w:b/>
        </w:rPr>
        <w:t>Email</w:t>
      </w:r>
      <w:r w:rsidR="000E0478" w:rsidRPr="00DD4D7B">
        <w:rPr>
          <w:rFonts w:ascii="Arial" w:hAnsi="Arial" w:cs="Arial"/>
        </w:rPr>
        <w:t xml:space="preserve">: </w:t>
      </w:r>
      <w:hyperlink r:id="rId8" w:history="1">
        <w:r w:rsidR="003F29DF" w:rsidRPr="004B2D63">
          <w:rPr>
            <w:rStyle w:val="Hyperlink"/>
            <w:rFonts w:ascii="Arial" w:hAnsi="Arial" w:cs="Arial"/>
          </w:rPr>
          <w:t>generalsecretary@methodist.org.nz</w:t>
        </w:r>
      </w:hyperlink>
      <w:r w:rsidR="003F29DF">
        <w:rPr>
          <w:rFonts w:ascii="Arial" w:hAnsi="Arial" w:cs="Arial"/>
        </w:rPr>
        <w:t xml:space="preserve"> </w:t>
      </w:r>
    </w:p>
    <w:p w14:paraId="0B5D247E" w14:textId="77777777" w:rsidR="003F29DF" w:rsidRDefault="003F29DF" w:rsidP="003F29DF">
      <w:pPr>
        <w:spacing w:after="240"/>
        <w:ind w:left="709"/>
        <w:rPr>
          <w:rFonts w:ascii="Arial" w:hAnsi="Arial" w:cs="Arial"/>
          <w:sz w:val="21"/>
          <w:szCs w:val="21"/>
        </w:rPr>
      </w:pPr>
      <w:r w:rsidRPr="00815485">
        <w:rPr>
          <w:rFonts w:ascii="Arial" w:hAnsi="Arial" w:cs="Arial"/>
          <w:sz w:val="21"/>
          <w:szCs w:val="21"/>
        </w:rPr>
        <w:t xml:space="preserve">If the alleged abuser is the General Secretary, then </w:t>
      </w:r>
      <w:r>
        <w:rPr>
          <w:rFonts w:ascii="Arial" w:hAnsi="Arial" w:cs="Arial"/>
          <w:sz w:val="21"/>
          <w:szCs w:val="21"/>
        </w:rPr>
        <w:t xml:space="preserve">please email the President </w:t>
      </w:r>
      <w:hyperlink r:id="rId9" w:history="1">
        <w:r w:rsidRPr="004B2D63">
          <w:rPr>
            <w:rStyle w:val="Hyperlink"/>
            <w:rFonts w:ascii="Arial" w:hAnsi="Arial" w:cs="Arial"/>
            <w:sz w:val="21"/>
            <w:szCs w:val="21"/>
          </w:rPr>
          <w:t>president@methodist.org.nz</w:t>
        </w:r>
      </w:hyperlink>
      <w:r>
        <w:rPr>
          <w:rFonts w:ascii="Arial" w:hAnsi="Arial" w:cs="Arial"/>
          <w:sz w:val="21"/>
          <w:szCs w:val="21"/>
        </w:rPr>
        <w:t xml:space="preserve"> .</w:t>
      </w:r>
    </w:p>
    <w:p w14:paraId="0F4D9D90" w14:textId="23136F95" w:rsidR="00317B9F" w:rsidRPr="00DD4D7B" w:rsidRDefault="001E383C" w:rsidP="00317B9F">
      <w:pPr>
        <w:spacing w:after="120"/>
        <w:rPr>
          <w:rFonts w:ascii="Arial" w:hAnsi="Arial" w:cs="Arial"/>
        </w:rPr>
      </w:pPr>
      <w:r w:rsidRPr="00DD4D7B">
        <w:rPr>
          <w:rFonts w:ascii="Arial" w:hAnsi="Arial" w:cs="Arial"/>
          <w:b/>
        </w:rPr>
        <w:t>Website</w:t>
      </w:r>
      <w:r w:rsidRPr="00DD4D7B">
        <w:rPr>
          <w:rFonts w:ascii="Arial" w:hAnsi="Arial" w:cs="Arial"/>
        </w:rPr>
        <w:t xml:space="preserve">: </w:t>
      </w:r>
      <w:hyperlink r:id="rId10" w:history="1">
        <w:r w:rsidR="00982F48" w:rsidRPr="00033583">
          <w:rPr>
            <w:rStyle w:val="Hyperlink"/>
            <w:sz w:val="18"/>
            <w:szCs w:val="18"/>
          </w:rPr>
          <w:t>https://www.methodist.org.nz/tangata/wellness-and-safety/breaking-the-silence-on-historical-abuse/</w:t>
        </w:r>
      </w:hyperlink>
      <w:r w:rsidR="00982F48">
        <w:rPr>
          <w:sz w:val="18"/>
          <w:szCs w:val="18"/>
        </w:rPr>
        <w:t xml:space="preserve"> </w:t>
      </w:r>
    </w:p>
    <w:p w14:paraId="2FA26219" w14:textId="77777777" w:rsidR="00DD4D7B" w:rsidRDefault="003F29DF" w:rsidP="00DD4D7B">
      <w:pPr>
        <w:spacing w:after="240"/>
        <w:rPr>
          <w:rFonts w:ascii="Arial" w:hAnsi="Arial" w:cs="Arial"/>
        </w:rPr>
      </w:pPr>
      <w:r>
        <w:rPr>
          <w:rFonts w:ascii="Arial" w:hAnsi="Arial" w:cs="Arial"/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8464189" wp14:editId="7A4D06FF">
                <wp:simplePos x="0" y="0"/>
                <wp:positionH relativeFrom="column">
                  <wp:posOffset>685165</wp:posOffset>
                </wp:positionH>
                <wp:positionV relativeFrom="paragraph">
                  <wp:posOffset>13335</wp:posOffset>
                </wp:positionV>
                <wp:extent cx="2870200" cy="803910"/>
                <wp:effectExtent l="0" t="0" r="25400" b="1524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0" cy="8039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604CCB" w14:textId="77777777" w:rsidR="003F29DF" w:rsidRPr="003F29DF" w:rsidRDefault="003F29DF" w:rsidP="003F29DF">
                            <w:pPr>
                              <w:spacing w:after="0"/>
                              <w:ind w:right="5" w:firstLine="3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3F29DF"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General Secretary – </w:t>
                            </w:r>
                            <w:r w:rsidRPr="003F29D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1"/>
                                <w:szCs w:val="21"/>
                              </w:rPr>
                              <w:t>Private &amp; Confidential</w:t>
                            </w:r>
                          </w:p>
                          <w:p w14:paraId="346ED3A6" w14:textId="77777777" w:rsidR="003F29DF" w:rsidRPr="003F29DF" w:rsidRDefault="003F29DF" w:rsidP="003F29DF">
                            <w:pPr>
                              <w:spacing w:after="0"/>
                              <w:ind w:right="5" w:firstLine="3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3F29DF"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Methodist Connexional Office</w:t>
                            </w:r>
                          </w:p>
                          <w:p w14:paraId="1ABA6139" w14:textId="77777777" w:rsidR="003F29DF" w:rsidRPr="003F29DF" w:rsidRDefault="003F29DF" w:rsidP="003F29DF">
                            <w:pPr>
                              <w:spacing w:after="0"/>
                              <w:ind w:right="5" w:firstLine="3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3F29DF"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P O Box 931</w:t>
                            </w:r>
                          </w:p>
                          <w:p w14:paraId="7B3079FB" w14:textId="77777777" w:rsidR="003F29DF" w:rsidRPr="003F29DF" w:rsidRDefault="003F29DF" w:rsidP="003F29DF">
                            <w:pPr>
                              <w:spacing w:after="0"/>
                              <w:ind w:right="5"/>
                              <w:rPr>
                                <w:color w:val="000000" w:themeColor="text1"/>
                              </w:rPr>
                            </w:pPr>
                            <w:r w:rsidRPr="003F29DF"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Christchurch 81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464189" id="Rectangle 3" o:spid="_x0000_s1026" style="position:absolute;margin-left:53.95pt;margin-top:1.05pt;width:226pt;height:63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" filled="f" strokecolor="black [3213]" strokeweight="2pt">
                <v:textbox>
                  <w:txbxContent>
                    <w:p w14:paraId="27604CCB" w14:textId="77777777" w:rsidR="003F29DF" w:rsidRPr="003F29DF" w:rsidRDefault="003F29DF" w:rsidP="003F29DF">
                      <w:pPr>
                        <w:spacing w:after="0"/>
                        <w:ind w:right="5" w:firstLine="3"/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</w:pPr>
                      <w:r w:rsidRPr="003F29DF"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 xml:space="preserve">General Secretary – </w:t>
                      </w:r>
                      <w:r w:rsidRPr="003F29DF">
                        <w:rPr>
                          <w:rFonts w:ascii="Arial" w:hAnsi="Arial" w:cs="Arial"/>
                          <w:b/>
                          <w:color w:val="000000" w:themeColor="text1"/>
                          <w:sz w:val="21"/>
                          <w:szCs w:val="21"/>
                        </w:rPr>
                        <w:t>Private &amp; Confidential</w:t>
                      </w:r>
                    </w:p>
                    <w:p w14:paraId="346ED3A6" w14:textId="77777777" w:rsidR="003F29DF" w:rsidRPr="003F29DF" w:rsidRDefault="003F29DF" w:rsidP="003F29DF">
                      <w:pPr>
                        <w:spacing w:after="0"/>
                        <w:ind w:right="5" w:firstLine="3"/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</w:pPr>
                      <w:r w:rsidRPr="003F29DF"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>Methodist Connexional Office</w:t>
                      </w:r>
                    </w:p>
                    <w:p w14:paraId="1ABA6139" w14:textId="77777777" w:rsidR="003F29DF" w:rsidRPr="003F29DF" w:rsidRDefault="003F29DF" w:rsidP="003F29DF">
                      <w:pPr>
                        <w:spacing w:after="0"/>
                        <w:ind w:right="5" w:firstLine="3"/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</w:pPr>
                      <w:r w:rsidRPr="003F29DF"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>P O Box 931</w:t>
                      </w:r>
                    </w:p>
                    <w:p w14:paraId="7B3079FB" w14:textId="77777777" w:rsidR="003F29DF" w:rsidRPr="003F29DF" w:rsidRDefault="003F29DF" w:rsidP="003F29DF">
                      <w:pPr>
                        <w:spacing w:after="0"/>
                        <w:ind w:right="5"/>
                        <w:rPr>
                          <w:color w:val="000000" w:themeColor="text1"/>
                        </w:rPr>
                      </w:pPr>
                      <w:r w:rsidRPr="003F29DF"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>Christchurch 8140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1E383C" w:rsidRPr="00DD4D7B">
        <w:rPr>
          <w:rFonts w:ascii="Arial" w:hAnsi="Arial" w:cs="Arial"/>
          <w:b/>
        </w:rPr>
        <w:t>Mail</w:t>
      </w:r>
      <w:r w:rsidR="001E383C" w:rsidRPr="00DD4D7B">
        <w:rPr>
          <w:rFonts w:ascii="Arial" w:hAnsi="Arial" w:cs="Arial"/>
        </w:rPr>
        <w:t xml:space="preserve">: </w:t>
      </w:r>
    </w:p>
    <w:p w14:paraId="039A292F" w14:textId="77777777" w:rsidR="003F29DF" w:rsidRDefault="003F29DF" w:rsidP="003F29DF">
      <w:pPr>
        <w:spacing w:after="0"/>
        <w:rPr>
          <w:rFonts w:ascii="Arial" w:hAnsi="Arial" w:cs="Arial"/>
        </w:rPr>
      </w:pPr>
    </w:p>
    <w:p w14:paraId="4C2AAA38" w14:textId="77777777" w:rsidR="003F29DF" w:rsidRDefault="003F29DF" w:rsidP="003F29DF">
      <w:pPr>
        <w:spacing w:after="0"/>
        <w:rPr>
          <w:rFonts w:ascii="Arial" w:hAnsi="Arial" w:cs="Arial"/>
        </w:rPr>
      </w:pPr>
    </w:p>
    <w:p w14:paraId="1BD0FE63" w14:textId="77777777" w:rsidR="003F29DF" w:rsidRDefault="003F29DF" w:rsidP="003F29DF">
      <w:pPr>
        <w:spacing w:after="0"/>
        <w:rPr>
          <w:rFonts w:ascii="Arial" w:hAnsi="Arial" w:cs="Arial"/>
        </w:rPr>
      </w:pPr>
    </w:p>
    <w:p w14:paraId="3BBBDFDA" w14:textId="77777777" w:rsidR="003F29DF" w:rsidRDefault="003F29DF" w:rsidP="003F29DF">
      <w:pPr>
        <w:spacing w:after="0"/>
        <w:rPr>
          <w:rFonts w:ascii="Arial" w:hAnsi="Arial" w:cs="Arial"/>
        </w:rPr>
      </w:pPr>
    </w:p>
    <w:p w14:paraId="31877767" w14:textId="77777777" w:rsidR="007D14D1" w:rsidRPr="00DD4D7B" w:rsidRDefault="007D14D1" w:rsidP="00DD4D7B">
      <w:pPr>
        <w:spacing w:after="240"/>
        <w:rPr>
          <w:rFonts w:ascii="Arial" w:hAnsi="Arial" w:cs="Arial"/>
          <w:color w:val="1F497D" w:themeColor="text2"/>
          <w:sz w:val="28"/>
          <w:szCs w:val="28"/>
        </w:rPr>
      </w:pPr>
      <w:r w:rsidRPr="00DD4D7B">
        <w:rPr>
          <w:rFonts w:ascii="Arial" w:hAnsi="Arial" w:cs="Arial"/>
          <w:color w:val="1F497D" w:themeColor="text2"/>
          <w:sz w:val="28"/>
          <w:szCs w:val="28"/>
        </w:rPr>
        <w:t xml:space="preserve">Return </w:t>
      </w:r>
      <w:r w:rsidR="00003B5D" w:rsidRPr="00DD4D7B">
        <w:rPr>
          <w:rFonts w:ascii="Arial" w:hAnsi="Arial" w:cs="Arial"/>
          <w:color w:val="1F497D" w:themeColor="text2"/>
          <w:sz w:val="28"/>
          <w:szCs w:val="28"/>
        </w:rPr>
        <w:t>your</w:t>
      </w:r>
      <w:r w:rsidRPr="00DD4D7B">
        <w:rPr>
          <w:rFonts w:ascii="Arial" w:hAnsi="Arial" w:cs="Arial"/>
          <w:color w:val="1F497D" w:themeColor="text2"/>
          <w:sz w:val="28"/>
          <w:szCs w:val="28"/>
        </w:rPr>
        <w:t xml:space="preserve"> </w:t>
      </w:r>
      <w:r w:rsidR="00F33664" w:rsidRPr="00DD4D7B">
        <w:rPr>
          <w:rFonts w:ascii="Arial" w:hAnsi="Arial" w:cs="Arial"/>
          <w:color w:val="1F497D" w:themeColor="text2"/>
          <w:sz w:val="28"/>
          <w:szCs w:val="28"/>
        </w:rPr>
        <w:t>registration of interest</w:t>
      </w:r>
      <w:r w:rsidRPr="00DD4D7B">
        <w:rPr>
          <w:rFonts w:ascii="Arial" w:hAnsi="Arial" w:cs="Arial"/>
          <w:color w:val="1F497D" w:themeColor="text2"/>
          <w:sz w:val="28"/>
          <w:szCs w:val="28"/>
        </w:rPr>
        <w:t xml:space="preserve"> to</w:t>
      </w:r>
      <w:r w:rsidR="004E413E" w:rsidRPr="00DD4D7B">
        <w:rPr>
          <w:rFonts w:ascii="Arial" w:hAnsi="Arial" w:cs="Arial"/>
          <w:color w:val="1F497D" w:themeColor="text2"/>
          <w:sz w:val="28"/>
          <w:szCs w:val="28"/>
        </w:rPr>
        <w:t>:</w:t>
      </w:r>
    </w:p>
    <w:p w14:paraId="34FC6FA7" w14:textId="77777777" w:rsidR="00800D0A" w:rsidRPr="00DD4D7B" w:rsidRDefault="00800D0A" w:rsidP="00800D0A">
      <w:pPr>
        <w:spacing w:after="120"/>
        <w:rPr>
          <w:rFonts w:ascii="Arial" w:hAnsi="Arial" w:cs="Arial"/>
        </w:rPr>
      </w:pPr>
      <w:r w:rsidRPr="00DD4D7B">
        <w:rPr>
          <w:rFonts w:ascii="Arial" w:hAnsi="Arial" w:cs="Arial"/>
          <w:b/>
        </w:rPr>
        <w:t>Email</w:t>
      </w:r>
      <w:r w:rsidRPr="00DD4D7B">
        <w:rPr>
          <w:rFonts w:ascii="Arial" w:hAnsi="Arial" w:cs="Arial"/>
        </w:rPr>
        <w:t xml:space="preserve">: </w:t>
      </w:r>
      <w:hyperlink r:id="rId11" w:history="1">
        <w:r w:rsidR="00A440F2" w:rsidRPr="004B2D63">
          <w:rPr>
            <w:rStyle w:val="Hyperlink"/>
            <w:rFonts w:ascii="Arial" w:hAnsi="Arial" w:cs="Arial"/>
          </w:rPr>
          <w:t>generalsecretary@methodist.org.nz</w:t>
        </w:r>
      </w:hyperlink>
      <w:r w:rsidR="00A440F2">
        <w:rPr>
          <w:rFonts w:ascii="Arial" w:hAnsi="Arial" w:cs="Arial"/>
        </w:rPr>
        <w:t xml:space="preserve"> </w:t>
      </w:r>
    </w:p>
    <w:p w14:paraId="53542D36" w14:textId="77777777" w:rsidR="00A440F2" w:rsidRDefault="00A440F2" w:rsidP="00A440F2">
      <w:pPr>
        <w:spacing w:after="240"/>
        <w:ind w:left="709"/>
        <w:rPr>
          <w:rFonts w:ascii="Arial" w:hAnsi="Arial" w:cs="Arial"/>
          <w:sz w:val="21"/>
          <w:szCs w:val="21"/>
        </w:rPr>
      </w:pPr>
      <w:r w:rsidRPr="00815485">
        <w:rPr>
          <w:rFonts w:ascii="Arial" w:hAnsi="Arial" w:cs="Arial"/>
          <w:sz w:val="21"/>
          <w:szCs w:val="21"/>
        </w:rPr>
        <w:t xml:space="preserve">If the alleged abuser is the General Secretary, then </w:t>
      </w:r>
      <w:r>
        <w:rPr>
          <w:rFonts w:ascii="Arial" w:hAnsi="Arial" w:cs="Arial"/>
          <w:sz w:val="21"/>
          <w:szCs w:val="21"/>
        </w:rPr>
        <w:t xml:space="preserve">please email the President </w:t>
      </w:r>
      <w:hyperlink r:id="rId12" w:history="1">
        <w:r w:rsidRPr="004B2D63">
          <w:rPr>
            <w:rStyle w:val="Hyperlink"/>
            <w:rFonts w:ascii="Arial" w:hAnsi="Arial" w:cs="Arial"/>
            <w:sz w:val="21"/>
            <w:szCs w:val="21"/>
          </w:rPr>
          <w:t>president@methodist.org.nz</w:t>
        </w:r>
      </w:hyperlink>
      <w:r>
        <w:rPr>
          <w:rFonts w:ascii="Arial" w:hAnsi="Arial" w:cs="Arial"/>
          <w:sz w:val="21"/>
          <w:szCs w:val="21"/>
        </w:rPr>
        <w:t xml:space="preserve"> .</w:t>
      </w:r>
    </w:p>
    <w:p w14:paraId="5F575EC3" w14:textId="77777777" w:rsidR="00800D0A" w:rsidRPr="00DD4D7B" w:rsidRDefault="003F29DF" w:rsidP="00800D0A">
      <w:pPr>
        <w:spacing w:after="240"/>
        <w:rPr>
          <w:rFonts w:ascii="Arial" w:hAnsi="Arial" w:cs="Arial"/>
        </w:rPr>
      </w:pPr>
      <w:r>
        <w:rPr>
          <w:rFonts w:ascii="Arial" w:hAnsi="Arial" w:cs="Arial"/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81269DB" wp14:editId="7573F542">
                <wp:simplePos x="0" y="0"/>
                <wp:positionH relativeFrom="column">
                  <wp:posOffset>515832</wp:posOffset>
                </wp:positionH>
                <wp:positionV relativeFrom="paragraph">
                  <wp:posOffset>310727</wp:posOffset>
                </wp:positionV>
                <wp:extent cx="2870200" cy="939800"/>
                <wp:effectExtent l="0" t="0" r="25400" b="1270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0" cy="939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8159AD" w14:textId="77777777" w:rsidR="003F29DF" w:rsidRPr="003F29DF" w:rsidRDefault="003F29DF" w:rsidP="003F29DF">
                            <w:pPr>
                              <w:spacing w:after="0"/>
                              <w:ind w:right="5" w:firstLine="3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3F29DF"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General Secretary – </w:t>
                            </w:r>
                            <w:r w:rsidRPr="003F29D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1"/>
                                <w:szCs w:val="21"/>
                              </w:rPr>
                              <w:t>Private &amp; Confidential</w:t>
                            </w:r>
                          </w:p>
                          <w:p w14:paraId="255A1804" w14:textId="77777777" w:rsidR="003F29DF" w:rsidRDefault="003F29DF" w:rsidP="003F29DF">
                            <w:pPr>
                              <w:spacing w:after="0"/>
                              <w:ind w:right="5" w:firstLine="3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Resolution &amp; Redress</w:t>
                            </w:r>
                          </w:p>
                          <w:p w14:paraId="0C5826F3" w14:textId="77777777" w:rsidR="003F29DF" w:rsidRPr="003F29DF" w:rsidRDefault="003F29DF" w:rsidP="003F29DF">
                            <w:pPr>
                              <w:spacing w:after="0"/>
                              <w:ind w:right="5" w:firstLine="3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3F29DF"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Methodist Connexional Office</w:t>
                            </w:r>
                          </w:p>
                          <w:p w14:paraId="2CDAF56C" w14:textId="77777777" w:rsidR="003F29DF" w:rsidRPr="003F29DF" w:rsidRDefault="003F29DF" w:rsidP="003F29DF">
                            <w:pPr>
                              <w:spacing w:after="0"/>
                              <w:ind w:right="5" w:firstLine="3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3F29DF"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P O Box 931</w:t>
                            </w:r>
                          </w:p>
                          <w:p w14:paraId="6705EC1A" w14:textId="77777777" w:rsidR="003F29DF" w:rsidRPr="003F29DF" w:rsidRDefault="003F29DF" w:rsidP="003F29DF">
                            <w:pPr>
                              <w:spacing w:after="0"/>
                              <w:ind w:right="5"/>
                              <w:rPr>
                                <w:color w:val="000000" w:themeColor="text1"/>
                              </w:rPr>
                            </w:pPr>
                            <w:r w:rsidRPr="003F29DF"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Christchurch 81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1269DB" id="Rectangle 4" o:spid="_x0000_s1027" style="position:absolute;margin-left:40.6pt;margin-top:24.45pt;width:226pt;height:7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" filled="f" strokecolor="black [3213]" strokeweight="2pt">
                <v:textbox>
                  <w:txbxContent>
                    <w:p w14:paraId="488159AD" w14:textId="77777777" w:rsidR="003F29DF" w:rsidRPr="003F29DF" w:rsidRDefault="003F29DF" w:rsidP="003F29DF">
                      <w:pPr>
                        <w:spacing w:after="0"/>
                        <w:ind w:right="5" w:firstLine="3"/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</w:pPr>
                      <w:r w:rsidRPr="003F29DF"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 xml:space="preserve">General Secretary – </w:t>
                      </w:r>
                      <w:r w:rsidRPr="003F29DF">
                        <w:rPr>
                          <w:rFonts w:ascii="Arial" w:hAnsi="Arial" w:cs="Arial"/>
                          <w:b/>
                          <w:color w:val="000000" w:themeColor="text1"/>
                          <w:sz w:val="21"/>
                          <w:szCs w:val="21"/>
                        </w:rPr>
                        <w:t>Private &amp; Confidential</w:t>
                      </w:r>
                    </w:p>
                    <w:p w14:paraId="255A1804" w14:textId="77777777" w:rsidR="003F29DF" w:rsidRDefault="003F29DF" w:rsidP="003F29DF">
                      <w:pPr>
                        <w:spacing w:after="0"/>
                        <w:ind w:right="5" w:firstLine="3"/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>Resolution &amp; Redress</w:t>
                      </w:r>
                    </w:p>
                    <w:p w14:paraId="0C5826F3" w14:textId="77777777" w:rsidR="003F29DF" w:rsidRPr="003F29DF" w:rsidRDefault="003F29DF" w:rsidP="003F29DF">
                      <w:pPr>
                        <w:spacing w:after="0"/>
                        <w:ind w:right="5" w:firstLine="3"/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</w:pPr>
                      <w:r w:rsidRPr="003F29DF"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>Methodist Connexional Office</w:t>
                      </w:r>
                    </w:p>
                    <w:p w14:paraId="2CDAF56C" w14:textId="77777777" w:rsidR="003F29DF" w:rsidRPr="003F29DF" w:rsidRDefault="003F29DF" w:rsidP="003F29DF">
                      <w:pPr>
                        <w:spacing w:after="0"/>
                        <w:ind w:right="5" w:firstLine="3"/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</w:pPr>
                      <w:r w:rsidRPr="003F29DF"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>P O Box 931</w:t>
                      </w:r>
                    </w:p>
                    <w:p w14:paraId="6705EC1A" w14:textId="77777777" w:rsidR="003F29DF" w:rsidRPr="003F29DF" w:rsidRDefault="003F29DF" w:rsidP="003F29DF">
                      <w:pPr>
                        <w:spacing w:after="0"/>
                        <w:ind w:right="5"/>
                        <w:rPr>
                          <w:color w:val="000000" w:themeColor="text1"/>
                        </w:rPr>
                      </w:pPr>
                      <w:r w:rsidRPr="003F29DF"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>Christchurch 8140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800D0A" w:rsidRPr="00DD4D7B">
        <w:rPr>
          <w:rFonts w:ascii="Arial" w:hAnsi="Arial" w:cs="Arial"/>
        </w:rPr>
        <w:t>Or</w:t>
      </w:r>
    </w:p>
    <w:p w14:paraId="35DB3921" w14:textId="77777777" w:rsidR="00800D0A" w:rsidRDefault="00800D0A" w:rsidP="007D14D1">
      <w:pPr>
        <w:spacing w:after="20"/>
        <w:rPr>
          <w:rFonts w:ascii="Arial" w:hAnsi="Arial" w:cs="Arial"/>
        </w:rPr>
      </w:pPr>
      <w:r w:rsidRPr="00DD4D7B">
        <w:rPr>
          <w:rFonts w:ascii="Arial" w:hAnsi="Arial" w:cs="Arial"/>
          <w:b/>
        </w:rPr>
        <w:t>Mail</w:t>
      </w:r>
      <w:r w:rsidRPr="00DD4D7B">
        <w:rPr>
          <w:rFonts w:ascii="Arial" w:hAnsi="Arial" w:cs="Arial"/>
        </w:rPr>
        <w:t>:</w:t>
      </w:r>
    </w:p>
    <w:p w14:paraId="362B7C1C" w14:textId="77777777" w:rsidR="003F29DF" w:rsidRDefault="003F29DF" w:rsidP="007D14D1">
      <w:pPr>
        <w:spacing w:after="20"/>
        <w:rPr>
          <w:rFonts w:ascii="Arial" w:hAnsi="Arial" w:cs="Arial"/>
        </w:rPr>
      </w:pPr>
    </w:p>
    <w:p w14:paraId="3D44FED6" w14:textId="77777777" w:rsidR="003F29DF" w:rsidRDefault="003F29DF" w:rsidP="007D14D1">
      <w:pPr>
        <w:spacing w:after="20"/>
        <w:rPr>
          <w:rFonts w:ascii="Arial" w:hAnsi="Arial" w:cs="Arial"/>
        </w:rPr>
      </w:pPr>
    </w:p>
    <w:p w14:paraId="1AF12838" w14:textId="77777777" w:rsidR="003F29DF" w:rsidRDefault="003F29DF" w:rsidP="007D14D1">
      <w:pPr>
        <w:spacing w:after="20"/>
        <w:rPr>
          <w:rFonts w:ascii="Arial" w:hAnsi="Arial" w:cs="Arial"/>
        </w:rPr>
      </w:pPr>
    </w:p>
    <w:p w14:paraId="30A0A2F8" w14:textId="77777777" w:rsidR="003F29DF" w:rsidRDefault="003F29DF" w:rsidP="007D14D1">
      <w:pPr>
        <w:spacing w:after="20"/>
        <w:rPr>
          <w:rFonts w:ascii="Arial" w:hAnsi="Arial" w:cs="Arial"/>
        </w:rPr>
      </w:pPr>
    </w:p>
    <w:p w14:paraId="1D98C788" w14:textId="77777777" w:rsidR="00A433E8" w:rsidRPr="00DD4D7B" w:rsidRDefault="00A433E8" w:rsidP="00A433E8">
      <w:pPr>
        <w:pStyle w:val="Heading1"/>
        <w:rPr>
          <w:rFonts w:ascii="Arial" w:hAnsi="Arial" w:cs="Arial"/>
          <w:color w:val="1F497D" w:themeColor="text2"/>
        </w:rPr>
      </w:pPr>
      <w:r w:rsidRPr="00DD4D7B">
        <w:rPr>
          <w:rFonts w:ascii="Arial" w:hAnsi="Arial" w:cs="Arial"/>
          <w:color w:val="1F497D" w:themeColor="text2"/>
        </w:rPr>
        <w:lastRenderedPageBreak/>
        <w:t>Your personal information</w:t>
      </w:r>
    </w:p>
    <w:p w14:paraId="092B722B" w14:textId="77777777" w:rsidR="00A433E8" w:rsidRPr="00DD4D7B" w:rsidRDefault="00A433E8" w:rsidP="002D21BD">
      <w:pPr>
        <w:pStyle w:val="Heading3"/>
        <w:numPr>
          <w:ilvl w:val="0"/>
          <w:numId w:val="6"/>
        </w:numPr>
        <w:spacing w:before="240"/>
        <w:ind w:left="357" w:hanging="357"/>
        <w:rPr>
          <w:rFonts w:ascii="Arial" w:hAnsi="Arial" w:cs="Arial"/>
          <w:color w:val="1F497D" w:themeColor="text2"/>
        </w:rPr>
      </w:pPr>
      <w:r w:rsidRPr="00DD4D7B">
        <w:rPr>
          <w:rFonts w:ascii="Arial" w:hAnsi="Arial" w:cs="Arial"/>
          <w:color w:val="1F497D" w:themeColor="text2"/>
        </w:rPr>
        <w:t>Your name</w:t>
      </w:r>
    </w:p>
    <w:p w14:paraId="62C79337" w14:textId="77777777" w:rsidR="00A433E8" w:rsidRPr="00DD4D7B" w:rsidRDefault="00982F48" w:rsidP="00DD4D7B">
      <w:pPr>
        <w:tabs>
          <w:tab w:val="left" w:pos="1134"/>
          <w:tab w:val="left" w:pos="2268"/>
          <w:tab w:val="left" w:pos="3402"/>
          <w:tab w:val="left" w:pos="4536"/>
        </w:tabs>
        <w:rPr>
          <w:rFonts w:ascii="Arial" w:hAnsi="Arial" w:cs="Arial"/>
        </w:rPr>
      </w:pPr>
      <w:sdt>
        <w:sdtPr>
          <w:rPr>
            <w:rFonts w:ascii="Arial" w:hAnsi="Arial" w:cs="Arial"/>
          </w:rPr>
          <w:id w:val="-6115948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3E8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1B15FA" w:rsidRPr="00DD4D7B">
        <w:rPr>
          <w:rFonts w:ascii="Arial" w:hAnsi="Arial" w:cs="Arial"/>
        </w:rPr>
        <w:t xml:space="preserve">  </w:t>
      </w:r>
      <w:r w:rsidR="007B6B46" w:rsidRPr="00DD4D7B">
        <w:rPr>
          <w:rFonts w:ascii="Arial" w:hAnsi="Arial" w:cs="Arial"/>
        </w:rPr>
        <w:t>Mr</w:t>
      </w:r>
      <w:r w:rsidR="001B15FA" w:rsidRPr="00DD4D7B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2007397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3E8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1B15FA" w:rsidRPr="00DD4D7B">
        <w:rPr>
          <w:rFonts w:ascii="Arial" w:hAnsi="Arial" w:cs="Arial"/>
        </w:rPr>
        <w:t xml:space="preserve">  </w:t>
      </w:r>
      <w:r w:rsidR="007B6B46" w:rsidRPr="00DD4D7B">
        <w:rPr>
          <w:rFonts w:ascii="Arial" w:hAnsi="Arial" w:cs="Arial"/>
        </w:rPr>
        <w:t>Mrs</w:t>
      </w:r>
      <w:r w:rsidR="00A433E8" w:rsidRPr="00DD4D7B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2475295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3E8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1B15FA" w:rsidRPr="00DD4D7B">
        <w:rPr>
          <w:rFonts w:ascii="Arial" w:hAnsi="Arial" w:cs="Arial"/>
        </w:rPr>
        <w:t xml:space="preserve">  </w:t>
      </w:r>
      <w:r w:rsidR="007B6B46" w:rsidRPr="00DD4D7B">
        <w:rPr>
          <w:rFonts w:ascii="Arial" w:hAnsi="Arial" w:cs="Arial"/>
        </w:rPr>
        <w:t>Miss</w:t>
      </w:r>
      <w:r w:rsidR="00A433E8" w:rsidRPr="00DD4D7B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114968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3E8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1B15FA" w:rsidRPr="00DD4D7B">
        <w:rPr>
          <w:rFonts w:ascii="Arial" w:hAnsi="Arial" w:cs="Arial"/>
        </w:rPr>
        <w:t xml:space="preserve">  </w:t>
      </w:r>
      <w:r w:rsidR="007B6B46" w:rsidRPr="00DD4D7B">
        <w:rPr>
          <w:rFonts w:ascii="Arial" w:hAnsi="Arial" w:cs="Arial"/>
        </w:rPr>
        <w:t>Ms</w:t>
      </w:r>
      <w:r w:rsidR="001B15FA" w:rsidRPr="00DD4D7B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70744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3E8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1B15FA" w:rsidRPr="00DD4D7B">
        <w:rPr>
          <w:rFonts w:ascii="Arial" w:hAnsi="Arial" w:cs="Arial"/>
        </w:rPr>
        <w:t xml:space="preserve">  </w:t>
      </w:r>
      <w:r w:rsidR="007B6B46" w:rsidRPr="00DD4D7B">
        <w:rPr>
          <w:rFonts w:ascii="Arial" w:hAnsi="Arial" w:cs="Arial"/>
        </w:rPr>
        <w:t>No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3F29DF" w:rsidRPr="00DD4D7B" w14:paraId="7EDECA3D" w14:textId="77777777" w:rsidTr="007B6B46">
        <w:tc>
          <w:tcPr>
            <w:tcW w:w="2376" w:type="dxa"/>
          </w:tcPr>
          <w:p w14:paraId="1D679CA5" w14:textId="77777777" w:rsidR="007B6B46" w:rsidRPr="00DD4D7B" w:rsidRDefault="007B6B46" w:rsidP="00D92951">
            <w:pPr>
              <w:spacing w:before="120" w:after="120"/>
              <w:rPr>
                <w:rFonts w:ascii="Arial" w:hAnsi="Arial" w:cs="Arial"/>
              </w:rPr>
            </w:pPr>
            <w:r w:rsidRPr="00DD4D7B">
              <w:rPr>
                <w:rFonts w:ascii="Arial" w:hAnsi="Arial" w:cs="Arial"/>
              </w:rPr>
              <w:t>First name</w:t>
            </w:r>
          </w:p>
        </w:tc>
        <w:sdt>
          <w:sdtPr>
            <w:rPr>
              <w:rFonts w:ascii="Arial" w:hAnsi="Arial" w:cs="Arial"/>
            </w:rPr>
            <w:id w:val="-459879896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2AF11C7E" w14:textId="77777777" w:rsidR="007B6B46" w:rsidRPr="00DD4D7B" w:rsidRDefault="00747E9F" w:rsidP="00D92951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  <w:tr w:rsidR="003F29DF" w:rsidRPr="00DD4D7B" w14:paraId="2B0C59ED" w14:textId="77777777" w:rsidTr="007B6B46">
        <w:tc>
          <w:tcPr>
            <w:tcW w:w="2376" w:type="dxa"/>
          </w:tcPr>
          <w:p w14:paraId="44017667" w14:textId="77777777" w:rsidR="007B6B46" w:rsidRPr="00DD4D7B" w:rsidRDefault="007B6B46" w:rsidP="00D92951">
            <w:pPr>
              <w:spacing w:before="120" w:after="120"/>
              <w:rPr>
                <w:rFonts w:ascii="Arial" w:hAnsi="Arial" w:cs="Arial"/>
              </w:rPr>
            </w:pPr>
            <w:r w:rsidRPr="00DD4D7B">
              <w:rPr>
                <w:rFonts w:ascii="Arial" w:hAnsi="Arial" w:cs="Arial"/>
              </w:rPr>
              <w:t>Other given names</w:t>
            </w:r>
          </w:p>
        </w:tc>
        <w:sdt>
          <w:sdtPr>
            <w:rPr>
              <w:rFonts w:ascii="Arial" w:hAnsi="Arial" w:cs="Arial"/>
            </w:rPr>
            <w:id w:val="-1760908391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07282B28" w14:textId="77777777" w:rsidR="007B6B46" w:rsidRPr="00DD4D7B" w:rsidRDefault="00747E9F" w:rsidP="00D92951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  <w:tr w:rsidR="003F29DF" w:rsidRPr="00DD4D7B" w14:paraId="31D3A8C5" w14:textId="77777777" w:rsidTr="007B6B46">
        <w:tc>
          <w:tcPr>
            <w:tcW w:w="2376" w:type="dxa"/>
          </w:tcPr>
          <w:p w14:paraId="13E29C03" w14:textId="77777777" w:rsidR="007B6B46" w:rsidRPr="00DD4D7B" w:rsidRDefault="007B6B46" w:rsidP="00D92951">
            <w:pPr>
              <w:spacing w:before="120" w:after="120"/>
              <w:rPr>
                <w:rFonts w:ascii="Arial" w:hAnsi="Arial" w:cs="Arial"/>
                <w:color w:val="1F497D" w:themeColor="text2"/>
              </w:rPr>
            </w:pPr>
            <w:r w:rsidRPr="00DD4D7B">
              <w:rPr>
                <w:rFonts w:ascii="Arial" w:hAnsi="Arial" w:cs="Arial"/>
              </w:rPr>
              <w:t>Last name</w:t>
            </w:r>
            <w:r w:rsidR="00652B5A" w:rsidRPr="00DD4D7B">
              <w:rPr>
                <w:rFonts w:ascii="Arial" w:hAnsi="Arial" w:cs="Arial"/>
              </w:rPr>
              <w:t>/s</w:t>
            </w:r>
          </w:p>
        </w:tc>
        <w:sdt>
          <w:sdtPr>
            <w:rPr>
              <w:rFonts w:ascii="Arial" w:hAnsi="Arial" w:cs="Arial"/>
            </w:rPr>
            <w:id w:val="1555895976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7787DA6E" w14:textId="77777777" w:rsidR="007B6B46" w:rsidRPr="00DD4D7B" w:rsidRDefault="00747E9F" w:rsidP="00D92951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</w:tbl>
    <w:p w14:paraId="1FFE5C51" w14:textId="77777777" w:rsidR="007B6B46" w:rsidRPr="00DD4D7B" w:rsidRDefault="006876A0" w:rsidP="002D21BD">
      <w:pPr>
        <w:pStyle w:val="Heading3"/>
        <w:numPr>
          <w:ilvl w:val="0"/>
          <w:numId w:val="6"/>
        </w:numPr>
        <w:spacing w:before="360"/>
        <w:ind w:left="357" w:hanging="357"/>
        <w:rPr>
          <w:rFonts w:ascii="Arial" w:hAnsi="Arial" w:cs="Arial"/>
          <w:color w:val="1F497D" w:themeColor="text2"/>
        </w:rPr>
      </w:pPr>
      <w:r w:rsidRPr="00DD4D7B">
        <w:rPr>
          <w:rFonts w:ascii="Arial" w:hAnsi="Arial" w:cs="Arial"/>
          <w:color w:val="1F497D" w:themeColor="text2"/>
        </w:rPr>
        <w:t xml:space="preserve">What name would like </w:t>
      </w:r>
      <w:r w:rsidR="007B6B46" w:rsidRPr="00DD4D7B">
        <w:rPr>
          <w:rFonts w:ascii="Arial" w:hAnsi="Arial" w:cs="Arial"/>
          <w:color w:val="1F497D" w:themeColor="text2"/>
        </w:rPr>
        <w:t>us to use?</w:t>
      </w:r>
    </w:p>
    <w:p w14:paraId="7C286597" w14:textId="77777777" w:rsidR="007B6B46" w:rsidRPr="00DD4D7B" w:rsidRDefault="00982F48" w:rsidP="007B6B46">
      <w:pPr>
        <w:pStyle w:val="ListParagraph"/>
        <w:ind w:left="357"/>
        <w:contextualSpacing w:val="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9345794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6B46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7B6B46" w:rsidRPr="00DD4D7B">
        <w:rPr>
          <w:rFonts w:ascii="Arial" w:hAnsi="Arial" w:cs="Arial"/>
        </w:rPr>
        <w:tab/>
        <w:t>Please use the name above</w:t>
      </w:r>
    </w:p>
    <w:p w14:paraId="34CE4DB7" w14:textId="77777777" w:rsidR="007B6B46" w:rsidRPr="00DD4D7B" w:rsidRDefault="00982F48" w:rsidP="007B6B46">
      <w:pPr>
        <w:pStyle w:val="ListParagraph"/>
        <w:ind w:left="357"/>
        <w:contextualSpacing w:val="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402714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6B46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7B6B46" w:rsidRPr="00DD4D7B">
        <w:rPr>
          <w:rFonts w:ascii="Arial" w:hAnsi="Arial" w:cs="Arial"/>
        </w:rPr>
        <w:tab/>
        <w:t>Use a different name – please write this below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2410"/>
        <w:gridCol w:w="6866"/>
      </w:tblGrid>
      <w:tr w:rsidR="007B6B46" w:rsidRPr="00DD4D7B" w14:paraId="13A9CC07" w14:textId="77777777" w:rsidTr="007B6B46">
        <w:tc>
          <w:tcPr>
            <w:tcW w:w="2410" w:type="dxa"/>
          </w:tcPr>
          <w:p w14:paraId="698822B2" w14:textId="77777777" w:rsidR="007B6B46" w:rsidRPr="00DD4D7B" w:rsidRDefault="007B6B46" w:rsidP="00D92951">
            <w:pPr>
              <w:pStyle w:val="ListParagraph"/>
              <w:spacing w:before="120" w:after="120"/>
              <w:ind w:left="34"/>
              <w:contextualSpacing w:val="0"/>
              <w:rPr>
                <w:rFonts w:ascii="Arial" w:hAnsi="Arial" w:cs="Arial"/>
              </w:rPr>
            </w:pPr>
            <w:r w:rsidRPr="00DD4D7B">
              <w:rPr>
                <w:rFonts w:ascii="Arial" w:hAnsi="Arial" w:cs="Arial"/>
              </w:rPr>
              <w:t>Name</w:t>
            </w:r>
          </w:p>
        </w:tc>
        <w:sdt>
          <w:sdtPr>
            <w:rPr>
              <w:rFonts w:ascii="Arial" w:hAnsi="Arial" w:cs="Arial"/>
            </w:rPr>
            <w:id w:val="-1981914244"/>
            <w:showingPlcHdr/>
            <w:text/>
          </w:sdtPr>
          <w:sdtEndPr/>
          <w:sdtContent>
            <w:tc>
              <w:tcPr>
                <w:tcW w:w="6866" w:type="dxa"/>
              </w:tcPr>
              <w:p w14:paraId="26A7EFDE" w14:textId="77777777" w:rsidR="007B6B46" w:rsidRPr="00DD4D7B" w:rsidRDefault="00747E9F" w:rsidP="00D92951">
                <w:pPr>
                  <w:pStyle w:val="ListParagraph"/>
                  <w:spacing w:before="120" w:after="120"/>
                  <w:ind w:left="0"/>
                  <w:contextualSpacing w:val="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</w:tbl>
    <w:p w14:paraId="7404DABE" w14:textId="77777777" w:rsidR="007B6B46" w:rsidRPr="00DD4D7B" w:rsidRDefault="007B6B46" w:rsidP="002D21BD">
      <w:pPr>
        <w:pStyle w:val="Heading3"/>
        <w:numPr>
          <w:ilvl w:val="0"/>
          <w:numId w:val="6"/>
        </w:numPr>
        <w:spacing w:before="360"/>
        <w:ind w:left="357" w:hanging="357"/>
        <w:rPr>
          <w:rFonts w:ascii="Arial" w:hAnsi="Arial" w:cs="Arial"/>
          <w:color w:val="1F497D" w:themeColor="text2"/>
        </w:rPr>
      </w:pPr>
      <w:r w:rsidRPr="00DD4D7B">
        <w:rPr>
          <w:rFonts w:ascii="Arial" w:hAnsi="Arial" w:cs="Arial"/>
          <w:color w:val="1F497D" w:themeColor="text2"/>
        </w:rPr>
        <w:t>What is your date of birth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D94F49" w:rsidRPr="00DD4D7B" w14:paraId="7222F5BB" w14:textId="77777777" w:rsidTr="00D94F49">
        <w:sdt>
          <w:sdtPr>
            <w:rPr>
              <w:rFonts w:ascii="Arial" w:hAnsi="Arial" w:cs="Arial"/>
            </w:rPr>
            <w:id w:val="1051887855"/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9242" w:type="dxa"/>
              </w:tcPr>
              <w:p w14:paraId="79489FAF" w14:textId="77777777" w:rsidR="00D94F49" w:rsidRPr="00DD4D7B" w:rsidRDefault="00D94F49" w:rsidP="00D94F49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a date.</w:t>
                </w:r>
              </w:p>
            </w:tc>
          </w:sdtContent>
        </w:sdt>
      </w:tr>
    </w:tbl>
    <w:p w14:paraId="4239FC32" w14:textId="77777777" w:rsidR="006876A0" w:rsidRPr="00DD4D7B" w:rsidRDefault="006876A0" w:rsidP="002D21BD">
      <w:pPr>
        <w:pStyle w:val="Heading3"/>
        <w:numPr>
          <w:ilvl w:val="0"/>
          <w:numId w:val="6"/>
        </w:numPr>
        <w:spacing w:before="360"/>
        <w:ind w:left="357" w:hanging="357"/>
        <w:rPr>
          <w:rFonts w:ascii="Arial" w:hAnsi="Arial" w:cs="Arial"/>
          <w:color w:val="1F497D" w:themeColor="text2"/>
        </w:rPr>
      </w:pPr>
      <w:r w:rsidRPr="00DD4D7B">
        <w:rPr>
          <w:rFonts w:ascii="Arial" w:hAnsi="Arial" w:cs="Arial"/>
          <w:color w:val="1F497D" w:themeColor="text2"/>
        </w:rPr>
        <w:t>What is your residential address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5"/>
        <w:gridCol w:w="7097"/>
      </w:tblGrid>
      <w:tr w:rsidR="006876A0" w:rsidRPr="00DD4D7B" w14:paraId="097C6393" w14:textId="77777777" w:rsidTr="007C1832">
        <w:trPr>
          <w:trHeight w:val="57"/>
        </w:trPr>
        <w:tc>
          <w:tcPr>
            <w:tcW w:w="2145" w:type="dxa"/>
          </w:tcPr>
          <w:p w14:paraId="458CEE58" w14:textId="77777777" w:rsidR="006876A0" w:rsidRPr="00DD4D7B" w:rsidRDefault="00D92951" w:rsidP="00D92951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D4D7B">
              <w:rPr>
                <w:rFonts w:ascii="Arial" w:hAnsi="Arial" w:cs="Arial"/>
                <w:sz w:val="22"/>
                <w:szCs w:val="22"/>
              </w:rPr>
              <w:t>Street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651524605"/>
            <w:showingPlcHdr/>
            <w:text/>
          </w:sdtPr>
          <w:sdtEndPr/>
          <w:sdtContent>
            <w:tc>
              <w:tcPr>
                <w:tcW w:w="7097" w:type="dxa"/>
              </w:tcPr>
              <w:p w14:paraId="4AA07A30" w14:textId="77777777" w:rsidR="006876A0" w:rsidRPr="00DD4D7B" w:rsidRDefault="00747E9F" w:rsidP="00D92951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D4D7B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6876A0" w:rsidRPr="00DD4D7B" w14:paraId="7909D704" w14:textId="77777777" w:rsidTr="007C1832">
        <w:trPr>
          <w:trHeight w:val="57"/>
        </w:trPr>
        <w:tc>
          <w:tcPr>
            <w:tcW w:w="2145" w:type="dxa"/>
          </w:tcPr>
          <w:p w14:paraId="0404B39B" w14:textId="77777777" w:rsidR="006876A0" w:rsidRPr="00DD4D7B" w:rsidRDefault="00D92951" w:rsidP="00D92951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D4D7B">
              <w:rPr>
                <w:rFonts w:ascii="Arial" w:hAnsi="Arial" w:cs="Arial"/>
                <w:sz w:val="22"/>
                <w:szCs w:val="22"/>
              </w:rPr>
              <w:t>Suburb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1895962666"/>
            <w:showingPlcHdr/>
            <w:text/>
          </w:sdtPr>
          <w:sdtEndPr/>
          <w:sdtContent>
            <w:tc>
              <w:tcPr>
                <w:tcW w:w="7097" w:type="dxa"/>
              </w:tcPr>
              <w:p w14:paraId="436AF370" w14:textId="77777777" w:rsidR="006876A0" w:rsidRPr="00DD4D7B" w:rsidRDefault="00747E9F" w:rsidP="00D92951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D4D7B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D92951" w:rsidRPr="00DD4D7B" w14:paraId="1176C107" w14:textId="77777777" w:rsidTr="007C1832">
        <w:trPr>
          <w:trHeight w:val="57"/>
        </w:trPr>
        <w:tc>
          <w:tcPr>
            <w:tcW w:w="2145" w:type="dxa"/>
          </w:tcPr>
          <w:p w14:paraId="098AB1A9" w14:textId="77777777" w:rsidR="00D92951" w:rsidRPr="00DD4D7B" w:rsidRDefault="00D92951" w:rsidP="00D92951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D4D7B">
              <w:rPr>
                <w:rFonts w:ascii="Arial" w:hAnsi="Arial" w:cs="Arial"/>
                <w:sz w:val="22"/>
                <w:szCs w:val="22"/>
              </w:rPr>
              <w:t>City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403838203"/>
            <w:showingPlcHdr/>
            <w:text/>
          </w:sdtPr>
          <w:sdtEndPr/>
          <w:sdtContent>
            <w:tc>
              <w:tcPr>
                <w:tcW w:w="7097" w:type="dxa"/>
              </w:tcPr>
              <w:p w14:paraId="28CE67F4" w14:textId="77777777" w:rsidR="00D92951" w:rsidRPr="00DD4D7B" w:rsidRDefault="00747E9F" w:rsidP="00D92951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D4D7B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6876A0" w:rsidRPr="00DD4D7B" w14:paraId="3846F7A6" w14:textId="77777777" w:rsidTr="007C1832">
        <w:trPr>
          <w:trHeight w:val="57"/>
        </w:trPr>
        <w:tc>
          <w:tcPr>
            <w:tcW w:w="2145" w:type="dxa"/>
            <w:tcBorders>
              <w:bottom w:val="single" w:sz="4" w:space="0" w:color="auto"/>
            </w:tcBorders>
          </w:tcPr>
          <w:p w14:paraId="13D7E4AA" w14:textId="77777777" w:rsidR="006876A0" w:rsidRPr="00DD4D7B" w:rsidRDefault="00D92951" w:rsidP="00D92951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D4D7B">
              <w:rPr>
                <w:rFonts w:ascii="Arial" w:hAnsi="Arial" w:cs="Arial"/>
                <w:sz w:val="22"/>
                <w:szCs w:val="22"/>
              </w:rPr>
              <w:t>Postcode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2017069274"/>
            <w:showingPlcHdr/>
            <w:text/>
          </w:sdtPr>
          <w:sdtEndPr/>
          <w:sdtContent>
            <w:tc>
              <w:tcPr>
                <w:tcW w:w="7097" w:type="dxa"/>
                <w:tcBorders>
                  <w:bottom w:val="single" w:sz="4" w:space="0" w:color="auto"/>
                </w:tcBorders>
              </w:tcPr>
              <w:p w14:paraId="5C6C0D4C" w14:textId="77777777" w:rsidR="006876A0" w:rsidRPr="00DD4D7B" w:rsidRDefault="00747E9F" w:rsidP="00D92951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D4D7B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</w:tbl>
    <w:p w14:paraId="15976962" w14:textId="77777777" w:rsidR="007C1832" w:rsidRPr="00DD4D7B" w:rsidRDefault="007C1832" w:rsidP="002D21BD">
      <w:pPr>
        <w:pStyle w:val="Heading3"/>
        <w:numPr>
          <w:ilvl w:val="0"/>
          <w:numId w:val="6"/>
        </w:numPr>
        <w:spacing w:before="360"/>
        <w:ind w:left="357" w:hanging="357"/>
        <w:rPr>
          <w:rFonts w:ascii="Arial" w:hAnsi="Arial" w:cs="Arial"/>
          <w:color w:val="1F497D" w:themeColor="text2"/>
        </w:rPr>
      </w:pPr>
      <w:r w:rsidRPr="00DD4D7B">
        <w:rPr>
          <w:rFonts w:ascii="Arial" w:hAnsi="Arial" w:cs="Arial"/>
          <w:color w:val="1F497D" w:themeColor="text2"/>
        </w:rPr>
        <w:t>What is your postal address, if different from abov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89"/>
        <w:gridCol w:w="7439"/>
      </w:tblGrid>
      <w:tr w:rsidR="007C1832" w:rsidRPr="00DD4D7B" w14:paraId="59593D7D" w14:textId="77777777" w:rsidTr="009F1752">
        <w:trPr>
          <w:trHeight w:val="57"/>
        </w:trPr>
        <w:tc>
          <w:tcPr>
            <w:tcW w:w="2218" w:type="dxa"/>
          </w:tcPr>
          <w:p w14:paraId="6CB2926A" w14:textId="77777777" w:rsidR="007C1832" w:rsidRPr="00DD4D7B" w:rsidRDefault="007C1832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D4D7B">
              <w:rPr>
                <w:rFonts w:ascii="Arial" w:hAnsi="Arial" w:cs="Arial"/>
                <w:sz w:val="22"/>
                <w:szCs w:val="22"/>
              </w:rPr>
              <w:t>P O Box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1544900360"/>
            <w:showingPlcHdr/>
            <w:text/>
          </w:sdtPr>
          <w:sdtEndPr/>
          <w:sdtContent>
            <w:tc>
              <w:tcPr>
                <w:tcW w:w="7636" w:type="dxa"/>
              </w:tcPr>
              <w:p w14:paraId="19A7E718" w14:textId="77777777" w:rsidR="007C1832" w:rsidRPr="00DD4D7B" w:rsidRDefault="00097A17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D4D7B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7C1832" w:rsidRPr="00DD4D7B" w14:paraId="334AB09C" w14:textId="77777777" w:rsidTr="009F1752">
        <w:trPr>
          <w:trHeight w:val="57"/>
        </w:trPr>
        <w:tc>
          <w:tcPr>
            <w:tcW w:w="2218" w:type="dxa"/>
          </w:tcPr>
          <w:p w14:paraId="4F98BFF9" w14:textId="77777777" w:rsidR="007C1832" w:rsidRPr="00DD4D7B" w:rsidRDefault="007C1832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D4D7B">
              <w:rPr>
                <w:rFonts w:ascii="Arial" w:hAnsi="Arial" w:cs="Arial"/>
                <w:sz w:val="22"/>
                <w:szCs w:val="22"/>
              </w:rPr>
              <w:t>Suburb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2103943770"/>
            <w:showingPlcHdr/>
            <w:text/>
          </w:sdtPr>
          <w:sdtEndPr/>
          <w:sdtContent>
            <w:tc>
              <w:tcPr>
                <w:tcW w:w="7636" w:type="dxa"/>
              </w:tcPr>
              <w:p w14:paraId="32098BF3" w14:textId="77777777" w:rsidR="007C1832" w:rsidRPr="00DD4D7B" w:rsidRDefault="00097A17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D4D7B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7C1832" w:rsidRPr="00DD4D7B" w14:paraId="4A2B191A" w14:textId="77777777" w:rsidTr="009F1752">
        <w:trPr>
          <w:trHeight w:val="57"/>
        </w:trPr>
        <w:tc>
          <w:tcPr>
            <w:tcW w:w="2218" w:type="dxa"/>
          </w:tcPr>
          <w:p w14:paraId="53662783" w14:textId="77777777" w:rsidR="007C1832" w:rsidRPr="00DD4D7B" w:rsidRDefault="007C1832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D4D7B">
              <w:rPr>
                <w:rFonts w:ascii="Arial" w:hAnsi="Arial" w:cs="Arial"/>
                <w:sz w:val="22"/>
                <w:szCs w:val="22"/>
              </w:rPr>
              <w:t>City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250976307"/>
            <w:showingPlcHdr/>
            <w:text/>
          </w:sdtPr>
          <w:sdtEndPr/>
          <w:sdtContent>
            <w:tc>
              <w:tcPr>
                <w:tcW w:w="7636" w:type="dxa"/>
              </w:tcPr>
              <w:p w14:paraId="1106BA70" w14:textId="77777777" w:rsidR="007C1832" w:rsidRPr="00DD4D7B" w:rsidRDefault="00097A17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D4D7B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7C1832" w:rsidRPr="00DD4D7B" w14:paraId="72391019" w14:textId="77777777" w:rsidTr="009F1752">
        <w:trPr>
          <w:trHeight w:val="57"/>
        </w:trPr>
        <w:tc>
          <w:tcPr>
            <w:tcW w:w="2218" w:type="dxa"/>
            <w:tcBorders>
              <w:bottom w:val="single" w:sz="4" w:space="0" w:color="auto"/>
            </w:tcBorders>
          </w:tcPr>
          <w:p w14:paraId="726EE00C" w14:textId="77777777" w:rsidR="007C1832" w:rsidRPr="00DD4D7B" w:rsidRDefault="007C1832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D4D7B">
              <w:rPr>
                <w:rFonts w:ascii="Arial" w:hAnsi="Arial" w:cs="Arial"/>
                <w:sz w:val="22"/>
                <w:szCs w:val="22"/>
              </w:rPr>
              <w:t>Postcode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1930921678"/>
            <w:showingPlcHdr/>
            <w:text/>
          </w:sdtPr>
          <w:sdtEndPr/>
          <w:sdtContent>
            <w:tc>
              <w:tcPr>
                <w:tcW w:w="7636" w:type="dxa"/>
                <w:tcBorders>
                  <w:bottom w:val="single" w:sz="4" w:space="0" w:color="auto"/>
                </w:tcBorders>
              </w:tcPr>
              <w:p w14:paraId="229611E4" w14:textId="77777777" w:rsidR="007C1832" w:rsidRPr="00DD4D7B" w:rsidRDefault="00097A17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D4D7B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</w:tbl>
    <w:p w14:paraId="122B78BC" w14:textId="77777777" w:rsidR="007C1832" w:rsidRPr="00DD4D7B" w:rsidRDefault="007C1832" w:rsidP="002D21BD">
      <w:pPr>
        <w:pStyle w:val="Heading3"/>
        <w:numPr>
          <w:ilvl w:val="0"/>
          <w:numId w:val="6"/>
        </w:numPr>
        <w:spacing w:before="360"/>
        <w:ind w:left="357" w:hanging="357"/>
        <w:rPr>
          <w:rFonts w:ascii="Arial" w:hAnsi="Arial" w:cs="Arial"/>
          <w:color w:val="1F497D" w:themeColor="text2"/>
        </w:rPr>
      </w:pPr>
      <w:r w:rsidRPr="00DD4D7B">
        <w:rPr>
          <w:rFonts w:ascii="Arial" w:hAnsi="Arial" w:cs="Arial"/>
          <w:color w:val="1F497D" w:themeColor="text2"/>
        </w:rPr>
        <w:t>What is your phone numbe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C1832" w:rsidRPr="00DD4D7B" w14:paraId="6E8330D7" w14:textId="77777777" w:rsidTr="007C1832">
        <w:sdt>
          <w:sdtPr>
            <w:rPr>
              <w:rFonts w:ascii="Arial" w:hAnsi="Arial" w:cs="Arial"/>
            </w:rPr>
            <w:id w:val="1468550979"/>
            <w:showingPlcHdr/>
            <w:text/>
          </w:sdtPr>
          <w:sdtEndPr/>
          <w:sdtContent>
            <w:tc>
              <w:tcPr>
                <w:tcW w:w="9242" w:type="dxa"/>
              </w:tcPr>
              <w:p w14:paraId="28C37C45" w14:textId="77777777" w:rsidR="007C1832" w:rsidRPr="00DD4D7B" w:rsidRDefault="00097A17" w:rsidP="00025A34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</w:tbl>
    <w:p w14:paraId="39F596C6" w14:textId="77777777" w:rsidR="007C1832" w:rsidRPr="00DD4D7B" w:rsidRDefault="007C1832" w:rsidP="00AA0C86">
      <w:pPr>
        <w:spacing w:before="120"/>
        <w:rPr>
          <w:rFonts w:ascii="Arial" w:hAnsi="Arial" w:cs="Arial"/>
        </w:rPr>
      </w:pPr>
      <w:r w:rsidRPr="00DD4D7B">
        <w:rPr>
          <w:rFonts w:ascii="Arial" w:hAnsi="Arial" w:cs="Arial"/>
        </w:rPr>
        <w:t>Can we leave a voice message for you?</w:t>
      </w:r>
      <w:r w:rsidRPr="00DD4D7B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2014874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097A17" w:rsidRPr="00DD4D7B">
        <w:rPr>
          <w:rFonts w:ascii="Arial" w:hAnsi="Arial" w:cs="Arial"/>
        </w:rPr>
        <w:t xml:space="preserve">  </w:t>
      </w:r>
      <w:r w:rsidRPr="00DD4D7B">
        <w:rPr>
          <w:rFonts w:ascii="Arial" w:hAnsi="Arial" w:cs="Arial"/>
        </w:rPr>
        <w:t>Yes</w:t>
      </w:r>
      <w:r w:rsidRPr="00DD4D7B">
        <w:rPr>
          <w:rFonts w:ascii="Arial" w:hAnsi="Arial" w:cs="Arial"/>
        </w:rPr>
        <w:tab/>
      </w:r>
      <w:r w:rsidRPr="00DD4D7B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647444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097A17" w:rsidRPr="00DD4D7B">
        <w:rPr>
          <w:rFonts w:ascii="Arial" w:hAnsi="Arial" w:cs="Arial"/>
        </w:rPr>
        <w:t xml:space="preserve">  </w:t>
      </w:r>
      <w:r w:rsidRPr="00DD4D7B">
        <w:rPr>
          <w:rFonts w:ascii="Arial" w:hAnsi="Arial" w:cs="Arial"/>
        </w:rPr>
        <w:t>No</w:t>
      </w:r>
    </w:p>
    <w:p w14:paraId="1DA60EB6" w14:textId="77777777" w:rsidR="007C1832" w:rsidRPr="00DD4D7B" w:rsidRDefault="007C1832" w:rsidP="002D21BD">
      <w:pPr>
        <w:pStyle w:val="Heading3"/>
        <w:numPr>
          <w:ilvl w:val="0"/>
          <w:numId w:val="6"/>
        </w:numPr>
        <w:spacing w:before="360"/>
        <w:ind w:left="357" w:hanging="357"/>
        <w:rPr>
          <w:rFonts w:ascii="Arial" w:hAnsi="Arial" w:cs="Arial"/>
          <w:color w:val="1F497D" w:themeColor="text2"/>
        </w:rPr>
      </w:pPr>
      <w:r w:rsidRPr="00DD4D7B">
        <w:rPr>
          <w:rFonts w:ascii="Arial" w:hAnsi="Arial" w:cs="Arial"/>
          <w:color w:val="1F497D" w:themeColor="text2"/>
        </w:rPr>
        <w:lastRenderedPageBreak/>
        <w:t>What is your preferred spoken languag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C1832" w:rsidRPr="00DD4D7B" w14:paraId="3B195796" w14:textId="77777777" w:rsidTr="007C1832">
        <w:sdt>
          <w:sdtPr>
            <w:rPr>
              <w:rFonts w:ascii="Arial" w:hAnsi="Arial" w:cs="Arial"/>
            </w:rPr>
            <w:id w:val="-1365742975"/>
            <w:showingPlcHdr/>
            <w:text/>
          </w:sdtPr>
          <w:sdtEndPr/>
          <w:sdtContent>
            <w:tc>
              <w:tcPr>
                <w:tcW w:w="9242" w:type="dxa"/>
              </w:tcPr>
              <w:p w14:paraId="068F1B5C" w14:textId="77777777" w:rsidR="007C1832" w:rsidRPr="00DD4D7B" w:rsidRDefault="00235501" w:rsidP="007C1832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</w:tbl>
    <w:p w14:paraId="5641F40D" w14:textId="77777777" w:rsidR="007C1832" w:rsidRPr="00DD4D7B" w:rsidRDefault="007C1832" w:rsidP="002D21BD">
      <w:pPr>
        <w:pStyle w:val="Heading3"/>
        <w:numPr>
          <w:ilvl w:val="0"/>
          <w:numId w:val="6"/>
        </w:numPr>
        <w:spacing w:before="360"/>
        <w:ind w:left="357" w:hanging="357"/>
        <w:rPr>
          <w:rFonts w:ascii="Arial" w:hAnsi="Arial" w:cs="Arial"/>
          <w:color w:val="1F497D" w:themeColor="text2"/>
        </w:rPr>
      </w:pPr>
      <w:r w:rsidRPr="00DD4D7B">
        <w:rPr>
          <w:rFonts w:ascii="Arial" w:hAnsi="Arial" w:cs="Arial"/>
          <w:color w:val="1F497D" w:themeColor="text2"/>
        </w:rPr>
        <w:t>What is your gender?</w:t>
      </w:r>
    </w:p>
    <w:p w14:paraId="3B3C7967" w14:textId="77777777" w:rsidR="007C1832" w:rsidRPr="00DD4D7B" w:rsidRDefault="00982F48" w:rsidP="00AA4304">
      <w:pPr>
        <w:spacing w:after="6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783842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1832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7C1832" w:rsidRPr="00DD4D7B">
        <w:rPr>
          <w:rFonts w:ascii="Arial" w:hAnsi="Arial" w:cs="Arial"/>
        </w:rPr>
        <w:tab/>
        <w:t>Female</w:t>
      </w:r>
    </w:p>
    <w:p w14:paraId="1A0A46BA" w14:textId="77777777" w:rsidR="007C1832" w:rsidRPr="00DD4D7B" w:rsidRDefault="00982F48" w:rsidP="00D94F49">
      <w:pPr>
        <w:spacing w:before="120" w:after="6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422921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1832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7C1832" w:rsidRPr="00DD4D7B">
        <w:rPr>
          <w:rFonts w:ascii="Arial" w:hAnsi="Arial" w:cs="Arial"/>
        </w:rPr>
        <w:tab/>
        <w:t>Male</w:t>
      </w:r>
    </w:p>
    <w:p w14:paraId="17480D0A" w14:textId="77777777" w:rsidR="007C1832" w:rsidRPr="00DD4D7B" w:rsidRDefault="00982F48" w:rsidP="00AA4304">
      <w:pPr>
        <w:spacing w:before="120" w:after="6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427578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4304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7C1832" w:rsidRPr="00DD4D7B">
        <w:rPr>
          <w:rFonts w:ascii="Arial" w:hAnsi="Arial" w:cs="Arial"/>
        </w:rPr>
        <w:tab/>
        <w:t>Indeterminate/intersex/unspecified</w:t>
      </w:r>
    </w:p>
    <w:p w14:paraId="4228E657" w14:textId="77777777" w:rsidR="008F6767" w:rsidRPr="00DD4D7B" w:rsidRDefault="00982F48" w:rsidP="006D0884">
      <w:pPr>
        <w:spacing w:before="120" w:after="24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14377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42FA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3342FA" w:rsidRPr="00DD4D7B">
        <w:rPr>
          <w:rFonts w:ascii="Arial" w:hAnsi="Arial" w:cs="Arial"/>
        </w:rPr>
        <w:tab/>
      </w:r>
      <w:r w:rsidR="008F6767" w:rsidRPr="00DD4D7B">
        <w:rPr>
          <w:rFonts w:ascii="Arial" w:hAnsi="Arial" w:cs="Arial"/>
        </w:rPr>
        <w:t>I choose not to specify</w:t>
      </w:r>
    </w:p>
    <w:p w14:paraId="361969CE" w14:textId="77777777" w:rsidR="007C1832" w:rsidRPr="00DD4D7B" w:rsidRDefault="007C1832" w:rsidP="002D21BD">
      <w:pPr>
        <w:pStyle w:val="Heading3"/>
        <w:numPr>
          <w:ilvl w:val="0"/>
          <w:numId w:val="6"/>
        </w:numPr>
        <w:spacing w:before="360"/>
        <w:ind w:left="357" w:hanging="357"/>
        <w:rPr>
          <w:rFonts w:ascii="Arial" w:hAnsi="Arial" w:cs="Arial"/>
          <w:color w:val="1F497D" w:themeColor="text2"/>
        </w:rPr>
      </w:pPr>
      <w:r w:rsidRPr="00DD4D7B">
        <w:rPr>
          <w:rFonts w:ascii="Arial" w:hAnsi="Arial" w:cs="Arial"/>
          <w:color w:val="1F497D" w:themeColor="text2"/>
        </w:rPr>
        <w:t xml:space="preserve">Do you </w:t>
      </w:r>
      <w:r w:rsidR="00AA0C86" w:rsidRPr="00DD4D7B">
        <w:rPr>
          <w:rFonts w:ascii="Arial" w:hAnsi="Arial" w:cs="Arial"/>
          <w:color w:val="1F497D" w:themeColor="text2"/>
        </w:rPr>
        <w:t xml:space="preserve">need </w:t>
      </w:r>
      <w:proofErr w:type="gramStart"/>
      <w:r w:rsidR="00AA0C86" w:rsidRPr="00DD4D7B">
        <w:rPr>
          <w:rFonts w:ascii="Arial" w:hAnsi="Arial" w:cs="Arial"/>
          <w:color w:val="1F497D" w:themeColor="text2"/>
        </w:rPr>
        <w:t>assistance</w:t>
      </w:r>
      <w:proofErr w:type="gramEnd"/>
      <w:r w:rsidR="00AA0C86" w:rsidRPr="00DD4D7B">
        <w:rPr>
          <w:rFonts w:ascii="Arial" w:hAnsi="Arial" w:cs="Arial"/>
          <w:color w:val="1F497D" w:themeColor="text2"/>
        </w:rPr>
        <w:t xml:space="preserve"> due to</w:t>
      </w:r>
      <w:r w:rsidRPr="00DD4D7B">
        <w:rPr>
          <w:rFonts w:ascii="Arial" w:hAnsi="Arial" w:cs="Arial"/>
          <w:color w:val="1F497D" w:themeColor="text2"/>
        </w:rPr>
        <w:t xml:space="preserve"> a disability?</w:t>
      </w:r>
    </w:p>
    <w:p w14:paraId="07FCC148" w14:textId="77777777" w:rsidR="007C1832" w:rsidRPr="00DD4D7B" w:rsidRDefault="00982F48" w:rsidP="007C1832">
      <w:pPr>
        <w:spacing w:before="120" w:after="1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495877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1832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7C1832" w:rsidRPr="00DD4D7B">
        <w:rPr>
          <w:rFonts w:ascii="Arial" w:hAnsi="Arial" w:cs="Arial"/>
        </w:rPr>
        <w:tab/>
        <w:t>Yes</w:t>
      </w:r>
      <w:r w:rsidR="007C1832" w:rsidRPr="00DD4D7B">
        <w:rPr>
          <w:rFonts w:ascii="Arial" w:hAnsi="Arial" w:cs="Arial"/>
        </w:rPr>
        <w:tab/>
      </w:r>
      <w:r w:rsidR="007C1832" w:rsidRPr="00DD4D7B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584461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1832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7C1832" w:rsidRPr="00DD4D7B">
        <w:rPr>
          <w:rFonts w:ascii="Arial" w:hAnsi="Arial" w:cs="Arial"/>
        </w:rPr>
        <w:tab/>
        <w:t>No</w:t>
      </w:r>
      <w:r w:rsidR="007C1832" w:rsidRPr="00DD4D7B">
        <w:rPr>
          <w:rFonts w:ascii="Arial" w:hAnsi="Arial" w:cs="Arial"/>
        </w:rPr>
        <w:tab/>
      </w:r>
      <w:r w:rsidR="007C1832" w:rsidRPr="00DD4D7B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773936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1832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7C1832" w:rsidRPr="00DD4D7B">
        <w:rPr>
          <w:rFonts w:ascii="Arial" w:hAnsi="Arial" w:cs="Arial"/>
        </w:rPr>
        <w:tab/>
        <w:t>I choose not to answer this ques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C1832" w:rsidRPr="00DD4D7B" w14:paraId="7AE8FB21" w14:textId="77777777" w:rsidTr="007C1832">
        <w:tc>
          <w:tcPr>
            <w:tcW w:w="9242" w:type="dxa"/>
          </w:tcPr>
          <w:p w14:paraId="068F988A" w14:textId="77777777" w:rsidR="007C1832" w:rsidRPr="00DD4D7B" w:rsidRDefault="007C1832" w:rsidP="007C1832">
            <w:pPr>
              <w:spacing w:before="120" w:after="120"/>
              <w:rPr>
                <w:rFonts w:ascii="Arial" w:hAnsi="Arial" w:cs="Arial"/>
              </w:rPr>
            </w:pPr>
            <w:r w:rsidRPr="00DD4D7B">
              <w:rPr>
                <w:rFonts w:ascii="Arial" w:hAnsi="Arial" w:cs="Arial"/>
              </w:rPr>
              <w:t>Briefly describe the nature of your disability</w:t>
            </w:r>
            <w:r w:rsidR="00AA0C86" w:rsidRPr="00DD4D7B">
              <w:rPr>
                <w:rFonts w:ascii="Arial" w:hAnsi="Arial" w:cs="Arial"/>
              </w:rPr>
              <w:t xml:space="preserve"> and the </w:t>
            </w:r>
            <w:proofErr w:type="gramStart"/>
            <w:r w:rsidR="00AA0C86" w:rsidRPr="00DD4D7B">
              <w:rPr>
                <w:rFonts w:ascii="Arial" w:hAnsi="Arial" w:cs="Arial"/>
              </w:rPr>
              <w:t>assistance</w:t>
            </w:r>
            <w:proofErr w:type="gramEnd"/>
            <w:r w:rsidR="00AA0C86" w:rsidRPr="00DD4D7B">
              <w:rPr>
                <w:rFonts w:ascii="Arial" w:hAnsi="Arial" w:cs="Arial"/>
              </w:rPr>
              <w:t xml:space="preserve"> required</w:t>
            </w:r>
          </w:p>
          <w:sdt>
            <w:sdtPr>
              <w:rPr>
                <w:rFonts w:ascii="Arial" w:hAnsi="Arial" w:cs="Arial"/>
              </w:rPr>
              <w:id w:val="-621692074"/>
              <w:showingPlcHdr/>
              <w:text/>
            </w:sdtPr>
            <w:sdtEndPr/>
            <w:sdtContent>
              <w:p w14:paraId="4DDB8E25" w14:textId="77777777" w:rsidR="007C1832" w:rsidRPr="00DD4D7B" w:rsidRDefault="00235501" w:rsidP="007C1832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sdtContent>
          </w:sdt>
        </w:tc>
      </w:tr>
    </w:tbl>
    <w:p w14:paraId="56F70B16" w14:textId="77777777" w:rsidR="006D0884" w:rsidRPr="00DD4D7B" w:rsidRDefault="006D0884" w:rsidP="002D21BD">
      <w:pPr>
        <w:pStyle w:val="Heading3"/>
        <w:numPr>
          <w:ilvl w:val="0"/>
          <w:numId w:val="6"/>
        </w:numPr>
        <w:spacing w:before="360"/>
        <w:ind w:left="357" w:hanging="357"/>
        <w:rPr>
          <w:rFonts w:ascii="Arial" w:hAnsi="Arial" w:cs="Arial"/>
          <w:color w:val="1F497D" w:themeColor="text2"/>
        </w:rPr>
      </w:pPr>
      <w:r w:rsidRPr="00DD4D7B">
        <w:rPr>
          <w:rFonts w:ascii="Arial" w:hAnsi="Arial" w:cs="Arial"/>
          <w:color w:val="1F497D" w:themeColor="text2"/>
        </w:rPr>
        <w:t>Name of institution where abuse occurr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45"/>
        <w:gridCol w:w="2897"/>
      </w:tblGrid>
      <w:tr w:rsidR="006D0884" w:rsidRPr="00DD4D7B" w14:paraId="7561BDBD" w14:textId="77777777" w:rsidTr="003777C7">
        <w:tc>
          <w:tcPr>
            <w:tcW w:w="6345" w:type="dxa"/>
            <w:vAlign w:val="center"/>
          </w:tcPr>
          <w:p w14:paraId="5E712C9F" w14:textId="77777777" w:rsidR="006D0884" w:rsidRPr="00DD4D7B" w:rsidRDefault="006D0884" w:rsidP="003777C7">
            <w:pPr>
              <w:spacing w:before="120" w:after="120"/>
              <w:rPr>
                <w:rFonts w:ascii="Arial" w:hAnsi="Arial" w:cs="Arial"/>
                <w:b/>
              </w:rPr>
            </w:pPr>
            <w:r w:rsidRPr="00DD4D7B">
              <w:rPr>
                <w:rFonts w:ascii="Arial" w:hAnsi="Arial" w:cs="Arial"/>
                <w:b/>
              </w:rPr>
              <w:t>Name of institution</w:t>
            </w:r>
          </w:p>
        </w:tc>
        <w:tc>
          <w:tcPr>
            <w:tcW w:w="2897" w:type="dxa"/>
          </w:tcPr>
          <w:p w14:paraId="36C9C39A" w14:textId="77777777" w:rsidR="006D0884" w:rsidRPr="00DD4D7B" w:rsidRDefault="008F6767" w:rsidP="007C1832">
            <w:pPr>
              <w:spacing w:before="120" w:after="120"/>
              <w:rPr>
                <w:rFonts w:ascii="Arial" w:hAnsi="Arial" w:cs="Arial"/>
                <w:b/>
              </w:rPr>
            </w:pPr>
            <w:r w:rsidRPr="00DD4D7B">
              <w:rPr>
                <w:rFonts w:ascii="Arial" w:hAnsi="Arial" w:cs="Arial"/>
                <w:b/>
              </w:rPr>
              <w:t xml:space="preserve">Approximate </w:t>
            </w:r>
            <w:r w:rsidR="003342FA" w:rsidRPr="00DD4D7B">
              <w:rPr>
                <w:rFonts w:ascii="Arial" w:hAnsi="Arial" w:cs="Arial"/>
                <w:b/>
              </w:rPr>
              <w:t>d</w:t>
            </w:r>
            <w:r w:rsidR="006D0884" w:rsidRPr="00DD4D7B">
              <w:rPr>
                <w:rFonts w:ascii="Arial" w:hAnsi="Arial" w:cs="Arial"/>
                <w:b/>
              </w:rPr>
              <w:t>ate</w:t>
            </w:r>
            <w:r w:rsidR="00B429BA" w:rsidRPr="00DD4D7B">
              <w:rPr>
                <w:rFonts w:ascii="Arial" w:hAnsi="Arial" w:cs="Arial"/>
                <w:b/>
              </w:rPr>
              <w:t>s</w:t>
            </w:r>
            <w:r w:rsidRPr="00DD4D7B">
              <w:rPr>
                <w:rFonts w:ascii="Arial" w:hAnsi="Arial" w:cs="Arial"/>
                <w:b/>
              </w:rPr>
              <w:t xml:space="preserve"> when you attended the institution</w:t>
            </w:r>
          </w:p>
        </w:tc>
      </w:tr>
      <w:tr w:rsidR="006D0884" w:rsidRPr="00DD4D7B" w14:paraId="6A78A877" w14:textId="77777777" w:rsidTr="00235501">
        <w:sdt>
          <w:sdtPr>
            <w:rPr>
              <w:rFonts w:ascii="Arial" w:hAnsi="Arial" w:cs="Arial"/>
            </w:rPr>
            <w:id w:val="829178154"/>
            <w:showingPlcHdr/>
            <w:text/>
          </w:sdtPr>
          <w:sdtEndPr/>
          <w:sdtContent>
            <w:tc>
              <w:tcPr>
                <w:tcW w:w="6345" w:type="dxa"/>
              </w:tcPr>
              <w:p w14:paraId="41B8F0D9" w14:textId="77777777" w:rsidR="006D0884" w:rsidRPr="00DD4D7B" w:rsidRDefault="00235501" w:rsidP="006D0884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01299311"/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2897" w:type="dxa"/>
              </w:tcPr>
              <w:p w14:paraId="6EFC91F7" w14:textId="77777777" w:rsidR="006D0884" w:rsidRPr="00DD4D7B" w:rsidRDefault="00235501" w:rsidP="006D0884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a date.</w:t>
                </w:r>
              </w:p>
            </w:tc>
          </w:sdtContent>
        </w:sdt>
      </w:tr>
      <w:tr w:rsidR="006D0884" w:rsidRPr="00DD4D7B" w14:paraId="259DD524" w14:textId="77777777" w:rsidTr="00235501">
        <w:sdt>
          <w:sdtPr>
            <w:rPr>
              <w:rFonts w:ascii="Arial" w:hAnsi="Arial" w:cs="Arial"/>
            </w:rPr>
            <w:id w:val="1271974152"/>
            <w:showingPlcHdr/>
            <w:text/>
          </w:sdtPr>
          <w:sdtEndPr/>
          <w:sdtContent>
            <w:tc>
              <w:tcPr>
                <w:tcW w:w="6345" w:type="dxa"/>
              </w:tcPr>
              <w:p w14:paraId="31E3C143" w14:textId="77777777" w:rsidR="006D0884" w:rsidRPr="00DD4D7B" w:rsidRDefault="00235501" w:rsidP="007C1832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56432938"/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2897" w:type="dxa"/>
              </w:tcPr>
              <w:p w14:paraId="0979EDA0" w14:textId="77777777" w:rsidR="006D0884" w:rsidRPr="00DD4D7B" w:rsidRDefault="00030E22" w:rsidP="007C1832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a date.</w:t>
                </w:r>
              </w:p>
            </w:tc>
          </w:sdtContent>
        </w:sdt>
      </w:tr>
      <w:tr w:rsidR="006D0884" w:rsidRPr="00DD4D7B" w14:paraId="3E2D33F2" w14:textId="77777777" w:rsidTr="00235501">
        <w:sdt>
          <w:sdtPr>
            <w:rPr>
              <w:rFonts w:ascii="Arial" w:hAnsi="Arial" w:cs="Arial"/>
            </w:rPr>
            <w:id w:val="-1337301615"/>
            <w:showingPlcHdr/>
            <w:text/>
          </w:sdtPr>
          <w:sdtEndPr/>
          <w:sdtContent>
            <w:tc>
              <w:tcPr>
                <w:tcW w:w="6345" w:type="dxa"/>
              </w:tcPr>
              <w:p w14:paraId="33067A87" w14:textId="77777777" w:rsidR="006D0884" w:rsidRPr="00DD4D7B" w:rsidRDefault="00235501" w:rsidP="007C1832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47010991"/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2897" w:type="dxa"/>
              </w:tcPr>
              <w:p w14:paraId="1A976C94" w14:textId="77777777" w:rsidR="006D0884" w:rsidRPr="00DD4D7B" w:rsidRDefault="00030E22" w:rsidP="007C1832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a date.</w:t>
                </w:r>
              </w:p>
            </w:tc>
          </w:sdtContent>
        </w:sdt>
      </w:tr>
    </w:tbl>
    <w:p w14:paraId="672E9E02" w14:textId="77777777" w:rsidR="006D0884" w:rsidRPr="00DD4D7B" w:rsidRDefault="006D0884" w:rsidP="002D21BD">
      <w:pPr>
        <w:pStyle w:val="Heading3"/>
        <w:numPr>
          <w:ilvl w:val="0"/>
          <w:numId w:val="6"/>
        </w:numPr>
        <w:spacing w:before="360"/>
        <w:ind w:left="357" w:hanging="357"/>
        <w:rPr>
          <w:rFonts w:ascii="Arial" w:hAnsi="Arial" w:cs="Arial"/>
          <w:color w:val="1F497D" w:themeColor="text2"/>
        </w:rPr>
      </w:pPr>
      <w:r w:rsidRPr="00DD4D7B">
        <w:rPr>
          <w:rFonts w:ascii="Arial" w:hAnsi="Arial" w:cs="Arial"/>
          <w:color w:val="1F497D" w:themeColor="text2"/>
        </w:rPr>
        <w:t>How were you known at this institution</w:t>
      </w:r>
      <w:r w:rsidR="00B429BA" w:rsidRPr="00DD4D7B">
        <w:rPr>
          <w:rFonts w:ascii="Arial" w:hAnsi="Arial" w:cs="Arial"/>
          <w:color w:val="1F497D" w:themeColor="text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6D0884" w:rsidRPr="00DD4D7B" w14:paraId="790C091F" w14:textId="77777777" w:rsidTr="009F1752">
        <w:tc>
          <w:tcPr>
            <w:tcW w:w="2376" w:type="dxa"/>
          </w:tcPr>
          <w:p w14:paraId="02709D6E" w14:textId="77777777" w:rsidR="006D0884" w:rsidRPr="00DD4D7B" w:rsidRDefault="006D0884" w:rsidP="009F1752">
            <w:pPr>
              <w:spacing w:before="120" w:after="120"/>
              <w:rPr>
                <w:rFonts w:ascii="Arial" w:hAnsi="Arial" w:cs="Arial"/>
              </w:rPr>
            </w:pPr>
            <w:r w:rsidRPr="00DD4D7B">
              <w:rPr>
                <w:rFonts w:ascii="Arial" w:hAnsi="Arial" w:cs="Arial"/>
              </w:rPr>
              <w:t>First name</w:t>
            </w:r>
          </w:p>
        </w:tc>
        <w:sdt>
          <w:sdtPr>
            <w:rPr>
              <w:rFonts w:ascii="Arial" w:hAnsi="Arial" w:cs="Arial"/>
            </w:rPr>
            <w:id w:val="-1877073901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35542B40" w14:textId="77777777" w:rsidR="006D0884" w:rsidRPr="00DD4D7B" w:rsidRDefault="00235501" w:rsidP="009F1752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  <w:tr w:rsidR="006D0884" w:rsidRPr="00DD4D7B" w14:paraId="02A85DA1" w14:textId="77777777" w:rsidTr="009F1752">
        <w:tc>
          <w:tcPr>
            <w:tcW w:w="2376" w:type="dxa"/>
          </w:tcPr>
          <w:p w14:paraId="5DC6D70E" w14:textId="77777777" w:rsidR="006D0884" w:rsidRPr="00DD4D7B" w:rsidRDefault="006D0884" w:rsidP="009F1752">
            <w:pPr>
              <w:spacing w:before="120" w:after="120"/>
              <w:rPr>
                <w:rFonts w:ascii="Arial" w:hAnsi="Arial" w:cs="Arial"/>
              </w:rPr>
            </w:pPr>
            <w:r w:rsidRPr="00DD4D7B">
              <w:rPr>
                <w:rFonts w:ascii="Arial" w:hAnsi="Arial" w:cs="Arial"/>
              </w:rPr>
              <w:t>Last names</w:t>
            </w:r>
          </w:p>
        </w:tc>
        <w:sdt>
          <w:sdtPr>
            <w:rPr>
              <w:rFonts w:ascii="Arial" w:hAnsi="Arial" w:cs="Arial"/>
            </w:rPr>
            <w:id w:val="-778261539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30352A66" w14:textId="77777777" w:rsidR="006D0884" w:rsidRPr="00DD4D7B" w:rsidRDefault="00235501" w:rsidP="009F1752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  <w:tr w:rsidR="006D0884" w:rsidRPr="00DD4D7B" w14:paraId="171ECF69" w14:textId="77777777" w:rsidTr="009F1752">
        <w:tc>
          <w:tcPr>
            <w:tcW w:w="2376" w:type="dxa"/>
          </w:tcPr>
          <w:p w14:paraId="101CA369" w14:textId="77777777" w:rsidR="006D0884" w:rsidRPr="00DD4D7B" w:rsidRDefault="006D0884" w:rsidP="00D86881">
            <w:pPr>
              <w:spacing w:before="120" w:after="120"/>
              <w:rPr>
                <w:rFonts w:ascii="Arial" w:hAnsi="Arial" w:cs="Arial"/>
              </w:rPr>
            </w:pPr>
            <w:r w:rsidRPr="00DD4D7B">
              <w:rPr>
                <w:rFonts w:ascii="Arial" w:hAnsi="Arial" w:cs="Arial"/>
              </w:rPr>
              <w:t>Nickname(s)</w:t>
            </w:r>
          </w:p>
        </w:tc>
        <w:sdt>
          <w:sdtPr>
            <w:rPr>
              <w:rFonts w:ascii="Arial" w:hAnsi="Arial" w:cs="Arial"/>
            </w:rPr>
            <w:id w:val="-1503505905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35B5B649" w14:textId="77777777" w:rsidR="006D0884" w:rsidRPr="00DD4D7B" w:rsidRDefault="00235501" w:rsidP="009F1752">
                <w:pPr>
                  <w:spacing w:before="120" w:after="120"/>
                  <w:rPr>
                    <w:rFonts w:ascii="Arial" w:hAnsi="Arial" w:cs="Arial"/>
                  </w:rPr>
                </w:pPr>
                <w:r w:rsidRPr="00DD4D7B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</w:tbl>
    <w:p w14:paraId="1407AE2A" w14:textId="77777777" w:rsidR="000A5A4A" w:rsidRPr="00DD4D7B" w:rsidRDefault="000A5A4A" w:rsidP="000A5A4A">
      <w:pPr>
        <w:pStyle w:val="Heading3"/>
        <w:numPr>
          <w:ilvl w:val="0"/>
          <w:numId w:val="6"/>
        </w:numPr>
        <w:spacing w:before="360"/>
        <w:ind w:left="357" w:hanging="357"/>
        <w:rPr>
          <w:rFonts w:ascii="Arial" w:hAnsi="Arial" w:cs="Arial"/>
          <w:color w:val="1F497D" w:themeColor="text2"/>
        </w:rPr>
      </w:pPr>
      <w:proofErr w:type="gramStart"/>
      <w:r w:rsidRPr="00DD4D7B">
        <w:rPr>
          <w:rFonts w:ascii="Arial" w:hAnsi="Arial" w:cs="Arial"/>
          <w:color w:val="1F497D" w:themeColor="text2"/>
        </w:rPr>
        <w:t>I wish</w:t>
      </w:r>
      <w:proofErr w:type="gramEnd"/>
      <w:r w:rsidRPr="00DD4D7B">
        <w:rPr>
          <w:rFonts w:ascii="Arial" w:hAnsi="Arial" w:cs="Arial"/>
          <w:color w:val="1F497D" w:themeColor="text2"/>
        </w:rPr>
        <w:t xml:space="preserve"> to obtain a copy of my records while I was in Methodist care</w:t>
      </w:r>
    </w:p>
    <w:p w14:paraId="05B12B85" w14:textId="77777777" w:rsidR="000A5A4A" w:rsidRPr="00DD4D7B" w:rsidRDefault="00982F48" w:rsidP="000A5A4A">
      <w:pPr>
        <w:spacing w:after="6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5907281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5A4A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0A5A4A" w:rsidRPr="00DD4D7B">
        <w:rPr>
          <w:rFonts w:ascii="Arial" w:hAnsi="Arial" w:cs="Arial"/>
        </w:rPr>
        <w:tab/>
        <w:t>Yes</w:t>
      </w:r>
    </w:p>
    <w:p w14:paraId="78DF51DF" w14:textId="77777777" w:rsidR="000A5A4A" w:rsidRPr="00DD4D7B" w:rsidRDefault="00982F48" w:rsidP="000A5A4A">
      <w:pPr>
        <w:spacing w:before="120" w:after="6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599635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5A4A" w:rsidRPr="00DD4D7B">
            <w:rPr>
              <w:rFonts w:ascii="Segoe UI Symbol" w:eastAsia="MS Gothic" w:hAnsi="Segoe UI Symbol" w:cs="Segoe UI Symbol"/>
            </w:rPr>
            <w:t>☐</w:t>
          </w:r>
        </w:sdtContent>
      </w:sdt>
      <w:r w:rsidR="000A5A4A" w:rsidRPr="00DD4D7B">
        <w:rPr>
          <w:rFonts w:ascii="Arial" w:hAnsi="Arial" w:cs="Arial"/>
        </w:rPr>
        <w:tab/>
        <w:t>No</w:t>
      </w:r>
    </w:p>
    <w:p w14:paraId="2A54DFEF" w14:textId="77777777" w:rsidR="004E413E" w:rsidRPr="00DD4D7B" w:rsidRDefault="004E413E" w:rsidP="00A13007">
      <w:pPr>
        <w:spacing w:before="360" w:after="960"/>
        <w:rPr>
          <w:rFonts w:ascii="Arial" w:hAnsi="Arial" w:cs="Arial"/>
          <w:b/>
        </w:rPr>
      </w:pPr>
      <w:r w:rsidRPr="00DD4D7B">
        <w:rPr>
          <w:rFonts w:ascii="Arial" w:hAnsi="Arial" w:cs="Arial"/>
          <w:b/>
        </w:rPr>
        <w:t>Your signature</w:t>
      </w:r>
    </w:p>
    <w:p w14:paraId="151F9A7C" w14:textId="77777777" w:rsidR="00A13007" w:rsidRPr="00DD4D7B" w:rsidRDefault="00A13007" w:rsidP="00A13007">
      <w:pPr>
        <w:spacing w:before="120" w:after="120"/>
        <w:rPr>
          <w:rFonts w:ascii="Arial" w:hAnsi="Arial" w:cs="Arial"/>
          <w:b/>
        </w:rPr>
      </w:pPr>
      <w:r w:rsidRPr="00DD4D7B">
        <w:rPr>
          <w:rFonts w:ascii="Arial" w:hAnsi="Arial" w:cs="Arial"/>
          <w:b/>
        </w:rPr>
        <w:t xml:space="preserve">Date: </w:t>
      </w:r>
      <w:sdt>
        <w:sdtPr>
          <w:rPr>
            <w:rFonts w:ascii="Arial" w:hAnsi="Arial" w:cs="Arial"/>
            <w:b/>
          </w:rPr>
          <w:id w:val="1170833354"/>
          <w:showingPlcHdr/>
          <w:date>
            <w:dateFormat w:val="d/MM/yyyy"/>
            <w:lid w:val="en-NZ"/>
            <w:storeMappedDataAs w:val="dateTime"/>
            <w:calendar w:val="gregorian"/>
          </w:date>
        </w:sdtPr>
        <w:sdtEndPr/>
        <w:sdtContent>
          <w:r w:rsidRPr="00DD4D7B">
            <w:rPr>
              <w:rStyle w:val="PlaceholderText"/>
              <w:rFonts w:ascii="Arial" w:hAnsi="Arial" w:cs="Arial"/>
            </w:rPr>
            <w:t>Click here to enter a date.</w:t>
          </w:r>
        </w:sdtContent>
      </w:sdt>
    </w:p>
    <w:p w14:paraId="78764589" w14:textId="77777777" w:rsidR="009F1752" w:rsidRPr="00DD4D7B" w:rsidRDefault="009F1752" w:rsidP="00C64BF3">
      <w:pPr>
        <w:pStyle w:val="Heading1"/>
        <w:spacing w:before="360"/>
        <w:rPr>
          <w:rFonts w:ascii="Arial" w:hAnsi="Arial" w:cs="Arial"/>
        </w:rPr>
      </w:pPr>
      <w:r w:rsidRPr="00DD4D7B">
        <w:rPr>
          <w:rFonts w:ascii="Arial" w:hAnsi="Arial" w:cs="Arial"/>
        </w:rPr>
        <w:lastRenderedPageBreak/>
        <w:t xml:space="preserve">Return your completed </w:t>
      </w:r>
      <w:r w:rsidR="00344061">
        <w:rPr>
          <w:rFonts w:ascii="Arial" w:hAnsi="Arial" w:cs="Arial"/>
        </w:rPr>
        <w:t>registration of interest</w:t>
      </w:r>
      <w:r w:rsidRPr="00DD4D7B">
        <w:rPr>
          <w:rFonts w:ascii="Arial" w:hAnsi="Arial" w:cs="Arial"/>
        </w:rPr>
        <w:t xml:space="preserve"> to:</w:t>
      </w:r>
    </w:p>
    <w:p w14:paraId="6C568557" w14:textId="77777777" w:rsidR="00C64BF3" w:rsidRPr="00DD4D7B" w:rsidRDefault="00C64BF3" w:rsidP="00C64BF3">
      <w:pPr>
        <w:spacing w:after="120"/>
        <w:rPr>
          <w:rFonts w:ascii="Arial" w:hAnsi="Arial" w:cs="Arial"/>
          <w:sz w:val="21"/>
          <w:szCs w:val="21"/>
        </w:rPr>
      </w:pPr>
      <w:r w:rsidRPr="00DD4D7B">
        <w:rPr>
          <w:rFonts w:ascii="Arial" w:hAnsi="Arial" w:cs="Arial"/>
          <w:b/>
          <w:sz w:val="21"/>
          <w:szCs w:val="21"/>
        </w:rPr>
        <w:t>Email</w:t>
      </w:r>
      <w:r w:rsidRPr="00DD4D7B">
        <w:rPr>
          <w:rFonts w:ascii="Arial" w:hAnsi="Arial" w:cs="Arial"/>
          <w:sz w:val="21"/>
          <w:szCs w:val="21"/>
        </w:rPr>
        <w:t xml:space="preserve">: </w:t>
      </w:r>
      <w:hyperlink r:id="rId13" w:history="1">
        <w:r w:rsidR="00A440F2" w:rsidRPr="004B2D63">
          <w:rPr>
            <w:rStyle w:val="Hyperlink"/>
            <w:rFonts w:ascii="Arial" w:hAnsi="Arial" w:cs="Arial"/>
            <w:sz w:val="21"/>
            <w:szCs w:val="21"/>
          </w:rPr>
          <w:t>generalsecretary@methodist.org.nz</w:t>
        </w:r>
      </w:hyperlink>
      <w:r w:rsidR="00A440F2">
        <w:rPr>
          <w:rFonts w:ascii="Arial" w:hAnsi="Arial" w:cs="Arial"/>
          <w:sz w:val="21"/>
          <w:szCs w:val="21"/>
        </w:rPr>
        <w:t xml:space="preserve"> </w:t>
      </w:r>
    </w:p>
    <w:p w14:paraId="4E463C16" w14:textId="77777777" w:rsidR="00A440F2" w:rsidRPr="006017EA" w:rsidRDefault="00A440F2" w:rsidP="00A440F2">
      <w:pPr>
        <w:spacing w:after="0"/>
        <w:ind w:left="709"/>
        <w:rPr>
          <w:rFonts w:ascii="Arial" w:hAnsi="Arial" w:cs="Arial"/>
        </w:rPr>
      </w:pPr>
      <w:r w:rsidRPr="006017EA">
        <w:rPr>
          <w:rFonts w:ascii="Arial" w:hAnsi="Arial" w:cs="Arial"/>
        </w:rPr>
        <w:t xml:space="preserve">If the alleged abuser is the General Secretary, then please email the President </w:t>
      </w:r>
      <w:hyperlink r:id="rId14" w:history="1">
        <w:r w:rsidRPr="004B2D63">
          <w:rPr>
            <w:rStyle w:val="Hyperlink"/>
            <w:rFonts w:ascii="Arial" w:hAnsi="Arial" w:cs="Arial"/>
          </w:rPr>
          <w:t>president@methodist.org.nz</w:t>
        </w:r>
      </w:hyperlink>
      <w:r>
        <w:rPr>
          <w:rFonts w:ascii="Arial" w:hAnsi="Arial" w:cs="Arial"/>
        </w:rPr>
        <w:t xml:space="preserve"> </w:t>
      </w:r>
      <w:r w:rsidRPr="006017EA">
        <w:rPr>
          <w:rFonts w:ascii="Arial" w:hAnsi="Arial" w:cs="Arial"/>
        </w:rPr>
        <w:t>.</w:t>
      </w:r>
    </w:p>
    <w:p w14:paraId="777BFDF7" w14:textId="77777777" w:rsidR="00C64BF3" w:rsidRPr="00DD4D7B" w:rsidRDefault="00C64BF3" w:rsidP="00C64BF3">
      <w:pPr>
        <w:spacing w:after="240"/>
        <w:rPr>
          <w:rFonts w:ascii="Arial" w:hAnsi="Arial" w:cs="Arial"/>
        </w:rPr>
      </w:pPr>
      <w:r w:rsidRPr="00DD4D7B">
        <w:rPr>
          <w:rFonts w:ascii="Arial" w:hAnsi="Arial" w:cs="Arial"/>
        </w:rPr>
        <w:t>Or</w:t>
      </w:r>
    </w:p>
    <w:p w14:paraId="6ACAF519" w14:textId="77777777" w:rsidR="00C64BF3" w:rsidRPr="00DD4D7B" w:rsidRDefault="003F29DF" w:rsidP="00C64BF3">
      <w:pPr>
        <w:spacing w:after="20"/>
        <w:rPr>
          <w:rFonts w:ascii="Arial" w:hAnsi="Arial" w:cs="Arial"/>
        </w:rPr>
      </w:pPr>
      <w:r>
        <w:rPr>
          <w:rFonts w:ascii="Arial" w:hAnsi="Arial" w:cs="Arial"/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C94EB2B" wp14:editId="780EDD1C">
                <wp:simplePos x="0" y="0"/>
                <wp:positionH relativeFrom="column">
                  <wp:posOffset>439420</wp:posOffset>
                </wp:positionH>
                <wp:positionV relativeFrom="paragraph">
                  <wp:posOffset>12700</wp:posOffset>
                </wp:positionV>
                <wp:extent cx="2870200" cy="990600"/>
                <wp:effectExtent l="0" t="0" r="25400" b="1905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0" cy="990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2A0887" w14:textId="77777777" w:rsidR="003F29DF" w:rsidRPr="003F29DF" w:rsidRDefault="003F29DF" w:rsidP="003F29DF">
                            <w:pPr>
                              <w:spacing w:after="0"/>
                              <w:ind w:right="5" w:firstLine="3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3F29DF"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General Secretary – </w:t>
                            </w:r>
                            <w:r w:rsidRPr="003F29D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1"/>
                                <w:szCs w:val="21"/>
                              </w:rPr>
                              <w:t>Private &amp; Confidential</w:t>
                            </w:r>
                          </w:p>
                          <w:p w14:paraId="1B95F4DE" w14:textId="77777777" w:rsidR="003F29DF" w:rsidRDefault="003F29DF" w:rsidP="003F29DF">
                            <w:pPr>
                              <w:spacing w:after="0"/>
                              <w:ind w:right="5" w:firstLine="3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Resolution &amp; Redress</w:t>
                            </w:r>
                          </w:p>
                          <w:p w14:paraId="62DFA99C" w14:textId="77777777" w:rsidR="003F29DF" w:rsidRPr="003F29DF" w:rsidRDefault="003F29DF" w:rsidP="003F29DF">
                            <w:pPr>
                              <w:spacing w:after="0"/>
                              <w:ind w:right="5" w:firstLine="3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3F29DF"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Methodist Connexional Office</w:t>
                            </w:r>
                          </w:p>
                          <w:p w14:paraId="397AB205" w14:textId="77777777" w:rsidR="003F29DF" w:rsidRPr="003F29DF" w:rsidRDefault="003F29DF" w:rsidP="003F29DF">
                            <w:pPr>
                              <w:spacing w:after="0"/>
                              <w:ind w:right="5" w:firstLine="3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3F29DF"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P O Box 931</w:t>
                            </w:r>
                          </w:p>
                          <w:p w14:paraId="330C3652" w14:textId="77777777" w:rsidR="003F29DF" w:rsidRPr="003F29DF" w:rsidRDefault="003F29DF" w:rsidP="003F29DF">
                            <w:pPr>
                              <w:spacing w:after="0"/>
                              <w:ind w:right="5"/>
                              <w:rPr>
                                <w:color w:val="000000" w:themeColor="text1"/>
                              </w:rPr>
                            </w:pPr>
                            <w:r w:rsidRPr="003F29DF"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Christchurch 81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94EB2B" id="Rectangle 5" o:spid="_x0000_s1028" style="position:absolute;margin-left:34.6pt;margin-top:1pt;width:226pt;height:7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" filled="f" strokecolor="black [3213]" strokeweight="2pt">
                <v:textbox>
                  <w:txbxContent>
                    <w:p w14:paraId="442A0887" w14:textId="77777777" w:rsidR="003F29DF" w:rsidRPr="003F29DF" w:rsidRDefault="003F29DF" w:rsidP="003F29DF">
                      <w:pPr>
                        <w:spacing w:after="0"/>
                        <w:ind w:right="5" w:firstLine="3"/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</w:pPr>
                      <w:r w:rsidRPr="003F29DF"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 xml:space="preserve">General Secretary – </w:t>
                      </w:r>
                      <w:r w:rsidRPr="003F29DF">
                        <w:rPr>
                          <w:rFonts w:ascii="Arial" w:hAnsi="Arial" w:cs="Arial"/>
                          <w:b/>
                          <w:color w:val="000000" w:themeColor="text1"/>
                          <w:sz w:val="21"/>
                          <w:szCs w:val="21"/>
                        </w:rPr>
                        <w:t>Private &amp; Confidential</w:t>
                      </w:r>
                    </w:p>
                    <w:p w14:paraId="1B95F4DE" w14:textId="77777777" w:rsidR="003F29DF" w:rsidRDefault="003F29DF" w:rsidP="003F29DF">
                      <w:pPr>
                        <w:spacing w:after="0"/>
                        <w:ind w:right="5" w:firstLine="3"/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>Resolution &amp; Redress</w:t>
                      </w:r>
                    </w:p>
                    <w:p w14:paraId="62DFA99C" w14:textId="77777777" w:rsidR="003F29DF" w:rsidRPr="003F29DF" w:rsidRDefault="003F29DF" w:rsidP="003F29DF">
                      <w:pPr>
                        <w:spacing w:after="0"/>
                        <w:ind w:right="5" w:firstLine="3"/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</w:pPr>
                      <w:r w:rsidRPr="003F29DF"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>Methodist Connexional Office</w:t>
                      </w:r>
                    </w:p>
                    <w:p w14:paraId="397AB205" w14:textId="77777777" w:rsidR="003F29DF" w:rsidRPr="003F29DF" w:rsidRDefault="003F29DF" w:rsidP="003F29DF">
                      <w:pPr>
                        <w:spacing w:after="0"/>
                        <w:ind w:right="5" w:firstLine="3"/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</w:pPr>
                      <w:r w:rsidRPr="003F29DF"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>P O Box 931</w:t>
                      </w:r>
                    </w:p>
                    <w:p w14:paraId="330C3652" w14:textId="77777777" w:rsidR="003F29DF" w:rsidRPr="003F29DF" w:rsidRDefault="003F29DF" w:rsidP="003F29DF">
                      <w:pPr>
                        <w:spacing w:after="0"/>
                        <w:ind w:right="5"/>
                        <w:rPr>
                          <w:color w:val="000000" w:themeColor="text1"/>
                        </w:rPr>
                      </w:pPr>
                      <w:r w:rsidRPr="003F29DF">
                        <w:rPr>
                          <w:rFonts w:ascii="Arial" w:hAnsi="Arial" w:cs="Arial"/>
                          <w:color w:val="000000" w:themeColor="text1"/>
                          <w:sz w:val="21"/>
                          <w:szCs w:val="21"/>
                        </w:rPr>
                        <w:t>Christchurch 8140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C64BF3" w:rsidRPr="00DD4D7B">
        <w:rPr>
          <w:rFonts w:ascii="Arial" w:hAnsi="Arial" w:cs="Arial"/>
          <w:b/>
        </w:rPr>
        <w:t>Mail</w:t>
      </w:r>
      <w:r w:rsidR="00C64BF3" w:rsidRPr="00DD4D7B">
        <w:rPr>
          <w:rFonts w:ascii="Arial" w:hAnsi="Arial" w:cs="Arial"/>
        </w:rPr>
        <w:t>:</w:t>
      </w:r>
    </w:p>
    <w:p w14:paraId="0729B067" w14:textId="77777777" w:rsidR="003F29DF" w:rsidRDefault="003F29DF" w:rsidP="003F29DF">
      <w:pPr>
        <w:spacing w:after="20"/>
        <w:rPr>
          <w:rFonts w:ascii="Arial" w:hAnsi="Arial" w:cs="Arial"/>
        </w:rPr>
      </w:pPr>
    </w:p>
    <w:p w14:paraId="65611DAE" w14:textId="77777777" w:rsidR="003F29DF" w:rsidRDefault="003F29DF" w:rsidP="003F29DF">
      <w:pPr>
        <w:spacing w:after="20"/>
        <w:rPr>
          <w:rFonts w:ascii="Arial" w:hAnsi="Arial" w:cs="Arial"/>
        </w:rPr>
      </w:pPr>
    </w:p>
    <w:p w14:paraId="59BC9A3D" w14:textId="77777777" w:rsidR="003F29DF" w:rsidRDefault="003F29DF" w:rsidP="003F29DF">
      <w:pPr>
        <w:spacing w:after="20"/>
        <w:rPr>
          <w:rFonts w:ascii="Arial" w:hAnsi="Arial" w:cs="Arial"/>
        </w:rPr>
      </w:pPr>
    </w:p>
    <w:p w14:paraId="337603EE" w14:textId="77777777" w:rsidR="003F29DF" w:rsidRDefault="003F29DF" w:rsidP="003F29DF">
      <w:pPr>
        <w:spacing w:after="20"/>
        <w:rPr>
          <w:rFonts w:ascii="Arial" w:hAnsi="Arial" w:cs="Arial"/>
        </w:rPr>
      </w:pPr>
    </w:p>
    <w:p w14:paraId="51819F45" w14:textId="77777777" w:rsidR="003F29DF" w:rsidRDefault="003F29DF" w:rsidP="003F29DF">
      <w:pPr>
        <w:spacing w:after="20"/>
        <w:rPr>
          <w:rFonts w:ascii="Arial" w:hAnsi="Arial" w:cs="Arial"/>
        </w:rPr>
      </w:pPr>
    </w:p>
    <w:p w14:paraId="74C803CA" w14:textId="77777777" w:rsidR="003F29DF" w:rsidRPr="00DD4D7B" w:rsidRDefault="003F29DF" w:rsidP="003F29DF">
      <w:pPr>
        <w:spacing w:after="240"/>
        <w:rPr>
          <w:rFonts w:ascii="Arial" w:hAnsi="Arial" w:cs="Arial"/>
        </w:rPr>
      </w:pPr>
    </w:p>
    <w:sectPr w:rsidR="003F29DF" w:rsidRPr="00DD4D7B" w:rsidSect="0065358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134" w:right="1134" w:bottom="992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EAA77" w14:textId="77777777" w:rsidR="00A13007" w:rsidRDefault="00A13007" w:rsidP="007A101A">
      <w:pPr>
        <w:spacing w:after="0" w:line="240" w:lineRule="auto"/>
      </w:pPr>
      <w:r>
        <w:separator/>
      </w:r>
    </w:p>
  </w:endnote>
  <w:endnote w:type="continuationSeparator" w:id="0">
    <w:p w14:paraId="5A3F0D88" w14:textId="77777777" w:rsidR="00A13007" w:rsidRDefault="00A13007" w:rsidP="007A1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97CB1" w14:textId="77777777" w:rsidR="00982F48" w:rsidRDefault="00982F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  <w:i/>
        <w:sz w:val="18"/>
        <w:szCs w:val="18"/>
      </w:rPr>
      <w:id w:val="699127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249E29" w14:textId="77777777" w:rsidR="00653580" w:rsidRDefault="00653580" w:rsidP="00653580">
        <w:pPr>
          <w:pStyle w:val="Footer"/>
          <w:pBdr>
            <w:bottom w:val="single" w:sz="4" w:space="1" w:color="auto"/>
          </w:pBdr>
          <w:tabs>
            <w:tab w:val="clear" w:pos="4513"/>
            <w:tab w:val="clear" w:pos="9026"/>
            <w:tab w:val="right" w:pos="9638"/>
          </w:tabs>
          <w:rPr>
            <w:rFonts w:asciiTheme="minorHAnsi" w:hAnsiTheme="minorHAnsi"/>
            <w:i/>
            <w:sz w:val="18"/>
            <w:szCs w:val="18"/>
          </w:rPr>
        </w:pPr>
      </w:p>
      <w:p w14:paraId="13D4682F" w14:textId="77777777" w:rsidR="00F16149" w:rsidRPr="00653580" w:rsidRDefault="00653580" w:rsidP="00653580">
        <w:pPr>
          <w:pStyle w:val="Footer"/>
          <w:tabs>
            <w:tab w:val="clear" w:pos="4513"/>
            <w:tab w:val="clear" w:pos="9026"/>
            <w:tab w:val="right" w:pos="9638"/>
          </w:tabs>
          <w:rPr>
            <w:rFonts w:asciiTheme="minorHAnsi" w:hAnsiTheme="minorHAnsi"/>
            <w:i/>
            <w:sz w:val="18"/>
            <w:szCs w:val="18"/>
          </w:rPr>
        </w:pPr>
        <w:r w:rsidRPr="00653580">
          <w:rPr>
            <w:rFonts w:asciiTheme="minorHAnsi" w:hAnsiTheme="minorHAnsi"/>
            <w:i/>
            <w:sz w:val="18"/>
            <w:szCs w:val="18"/>
          </w:rPr>
          <w:t>Oct 2019</w:t>
        </w:r>
        <w:r w:rsidRPr="00653580">
          <w:rPr>
            <w:rFonts w:asciiTheme="minorHAnsi" w:hAnsiTheme="minorHAnsi"/>
            <w:i/>
            <w:sz w:val="18"/>
            <w:szCs w:val="18"/>
          </w:rPr>
          <w:tab/>
        </w:r>
        <w:r w:rsidR="00F16149" w:rsidRPr="00653580">
          <w:rPr>
            <w:rFonts w:asciiTheme="minorHAnsi" w:hAnsiTheme="minorHAnsi"/>
            <w:i/>
            <w:sz w:val="18"/>
            <w:szCs w:val="18"/>
          </w:rPr>
          <w:fldChar w:fldCharType="begin"/>
        </w:r>
        <w:r w:rsidR="00F16149" w:rsidRPr="00653580">
          <w:rPr>
            <w:rFonts w:asciiTheme="minorHAnsi" w:hAnsiTheme="minorHAnsi"/>
            <w:i/>
            <w:sz w:val="18"/>
            <w:szCs w:val="18"/>
          </w:rPr>
          <w:instrText xml:space="preserve"> PAGE   \* MERGEFORMAT </w:instrText>
        </w:r>
        <w:r w:rsidR="00F16149" w:rsidRPr="00653580">
          <w:rPr>
            <w:rFonts w:asciiTheme="minorHAnsi" w:hAnsiTheme="minorHAnsi"/>
            <w:i/>
            <w:sz w:val="18"/>
            <w:szCs w:val="18"/>
          </w:rPr>
          <w:fldChar w:fldCharType="separate"/>
        </w:r>
        <w:r w:rsidR="00592EDB">
          <w:rPr>
            <w:rFonts w:asciiTheme="minorHAnsi" w:hAnsiTheme="minorHAnsi"/>
            <w:i/>
            <w:noProof/>
            <w:sz w:val="18"/>
            <w:szCs w:val="18"/>
          </w:rPr>
          <w:t>4</w:t>
        </w:r>
        <w:r w:rsidR="00F16149" w:rsidRPr="00653580">
          <w:rPr>
            <w:rFonts w:asciiTheme="minorHAnsi" w:hAnsiTheme="minorHAnsi"/>
            <w:i/>
            <w:noProof/>
            <w:sz w:val="18"/>
            <w:szCs w:val="18"/>
          </w:rPr>
          <w:fldChar w:fldCharType="end"/>
        </w:r>
      </w:p>
    </w:sdtContent>
  </w:sdt>
  <w:p w14:paraId="56AD8C05" w14:textId="77777777" w:rsidR="00F16149" w:rsidRPr="00653580" w:rsidRDefault="00F33664">
    <w:pPr>
      <w:pStyle w:val="Footer"/>
      <w:rPr>
        <w:rFonts w:asciiTheme="minorHAnsi" w:hAnsiTheme="minorHAnsi"/>
        <w:b/>
        <w:sz w:val="18"/>
        <w:szCs w:val="18"/>
      </w:rPr>
    </w:pPr>
    <w:r w:rsidRPr="00653580">
      <w:rPr>
        <w:rFonts w:asciiTheme="minorHAnsi" w:hAnsiTheme="minorHAnsi"/>
        <w:b/>
        <w:sz w:val="18"/>
        <w:szCs w:val="18"/>
      </w:rPr>
      <w:t xml:space="preserve">MCNZ </w:t>
    </w:r>
    <w:r w:rsidR="00653580">
      <w:rPr>
        <w:rFonts w:asciiTheme="minorHAnsi" w:hAnsiTheme="minorHAnsi"/>
        <w:b/>
        <w:sz w:val="18"/>
        <w:szCs w:val="18"/>
      </w:rPr>
      <w:t>R</w:t>
    </w:r>
    <w:r w:rsidRPr="00653580">
      <w:rPr>
        <w:rFonts w:asciiTheme="minorHAnsi" w:hAnsiTheme="minorHAnsi"/>
        <w:b/>
        <w:sz w:val="18"/>
        <w:szCs w:val="18"/>
      </w:rPr>
      <w:t>OI #: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  <w:i/>
        <w:sz w:val="18"/>
        <w:szCs w:val="18"/>
      </w:rPr>
      <w:id w:val="1636371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74C96D" w14:textId="77777777" w:rsidR="00653580" w:rsidRDefault="00653580" w:rsidP="00653580">
        <w:pPr>
          <w:pStyle w:val="Footer"/>
          <w:pBdr>
            <w:bottom w:val="single" w:sz="4" w:space="1" w:color="auto"/>
          </w:pBdr>
          <w:tabs>
            <w:tab w:val="clear" w:pos="4513"/>
            <w:tab w:val="clear" w:pos="9026"/>
            <w:tab w:val="right" w:pos="9638"/>
          </w:tabs>
          <w:rPr>
            <w:rFonts w:asciiTheme="minorHAnsi" w:hAnsiTheme="minorHAnsi"/>
            <w:i/>
            <w:sz w:val="18"/>
            <w:szCs w:val="18"/>
          </w:rPr>
        </w:pPr>
      </w:p>
      <w:p w14:paraId="08604CA4" w14:textId="4600FE1E" w:rsidR="00653580" w:rsidRPr="00653580" w:rsidRDefault="00653580" w:rsidP="00653580">
        <w:pPr>
          <w:pStyle w:val="Footer"/>
          <w:tabs>
            <w:tab w:val="clear" w:pos="4513"/>
            <w:tab w:val="clear" w:pos="9026"/>
            <w:tab w:val="right" w:pos="9638"/>
          </w:tabs>
          <w:rPr>
            <w:rFonts w:asciiTheme="minorHAnsi" w:hAnsiTheme="minorHAnsi"/>
            <w:i/>
            <w:sz w:val="18"/>
            <w:szCs w:val="18"/>
          </w:rPr>
        </w:pPr>
        <w:r w:rsidRPr="00653580">
          <w:rPr>
            <w:rFonts w:asciiTheme="minorHAnsi" w:hAnsiTheme="minorHAnsi"/>
            <w:i/>
            <w:sz w:val="18"/>
            <w:szCs w:val="18"/>
          </w:rPr>
          <w:t>Oct 2019</w:t>
        </w:r>
        <w:r w:rsidR="00982F48">
          <w:rPr>
            <w:rFonts w:asciiTheme="minorHAnsi" w:hAnsiTheme="minorHAnsi"/>
            <w:i/>
            <w:sz w:val="18"/>
            <w:szCs w:val="18"/>
          </w:rPr>
          <w:t xml:space="preserve"> – website updated 2022</w:t>
        </w:r>
        <w:r w:rsidRPr="00653580">
          <w:rPr>
            <w:rFonts w:asciiTheme="minorHAnsi" w:hAnsiTheme="minorHAnsi"/>
            <w:i/>
            <w:sz w:val="18"/>
            <w:szCs w:val="18"/>
          </w:rPr>
          <w:tab/>
        </w:r>
        <w:r w:rsidRPr="00653580">
          <w:rPr>
            <w:rFonts w:asciiTheme="minorHAnsi" w:hAnsiTheme="minorHAnsi"/>
            <w:i/>
            <w:sz w:val="18"/>
            <w:szCs w:val="18"/>
          </w:rPr>
          <w:fldChar w:fldCharType="begin"/>
        </w:r>
        <w:r w:rsidRPr="00653580">
          <w:rPr>
            <w:rFonts w:asciiTheme="minorHAnsi" w:hAnsiTheme="minorHAnsi"/>
            <w:i/>
            <w:sz w:val="18"/>
            <w:szCs w:val="18"/>
          </w:rPr>
          <w:instrText xml:space="preserve"> PAGE   \* MERGEFORMAT </w:instrText>
        </w:r>
        <w:r w:rsidRPr="00653580">
          <w:rPr>
            <w:rFonts w:asciiTheme="minorHAnsi" w:hAnsiTheme="minorHAnsi"/>
            <w:i/>
            <w:sz w:val="18"/>
            <w:szCs w:val="18"/>
          </w:rPr>
          <w:fldChar w:fldCharType="separate"/>
        </w:r>
        <w:r w:rsidR="00592EDB">
          <w:rPr>
            <w:rFonts w:asciiTheme="minorHAnsi" w:hAnsiTheme="minorHAnsi"/>
            <w:i/>
            <w:noProof/>
            <w:sz w:val="18"/>
            <w:szCs w:val="18"/>
          </w:rPr>
          <w:t>1</w:t>
        </w:r>
        <w:r w:rsidRPr="00653580">
          <w:rPr>
            <w:rFonts w:asciiTheme="minorHAnsi" w:hAnsiTheme="minorHAnsi"/>
            <w:i/>
            <w:noProof/>
            <w:sz w:val="18"/>
            <w:szCs w:val="18"/>
          </w:rPr>
          <w:fldChar w:fldCharType="end"/>
        </w:r>
      </w:p>
    </w:sdtContent>
  </w:sdt>
  <w:p w14:paraId="7168F496" w14:textId="77777777" w:rsidR="00653580" w:rsidRPr="00653580" w:rsidRDefault="00653580" w:rsidP="00653580">
    <w:pPr>
      <w:pStyle w:val="Footer"/>
      <w:rPr>
        <w:rFonts w:asciiTheme="minorHAnsi" w:hAnsiTheme="minorHAnsi"/>
        <w:b/>
        <w:sz w:val="18"/>
        <w:szCs w:val="18"/>
      </w:rPr>
    </w:pPr>
    <w:r w:rsidRPr="00653580">
      <w:rPr>
        <w:rFonts w:asciiTheme="minorHAnsi" w:hAnsiTheme="minorHAnsi"/>
        <w:b/>
        <w:sz w:val="18"/>
        <w:szCs w:val="18"/>
      </w:rPr>
      <w:t xml:space="preserve">MCNZ </w:t>
    </w:r>
    <w:r>
      <w:rPr>
        <w:rFonts w:asciiTheme="minorHAnsi" w:hAnsiTheme="minorHAnsi"/>
        <w:b/>
        <w:sz w:val="18"/>
        <w:szCs w:val="18"/>
      </w:rPr>
      <w:t>R</w:t>
    </w:r>
    <w:r w:rsidRPr="00653580">
      <w:rPr>
        <w:rFonts w:asciiTheme="minorHAnsi" w:hAnsiTheme="minorHAnsi"/>
        <w:b/>
        <w:sz w:val="18"/>
        <w:szCs w:val="18"/>
      </w:rPr>
      <w:t>OI #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56B30" w14:textId="77777777" w:rsidR="00A13007" w:rsidRDefault="00A13007" w:rsidP="007A101A">
      <w:pPr>
        <w:spacing w:after="0" w:line="240" w:lineRule="auto"/>
      </w:pPr>
      <w:r>
        <w:separator/>
      </w:r>
    </w:p>
  </w:footnote>
  <w:footnote w:type="continuationSeparator" w:id="0">
    <w:p w14:paraId="4EB1D2D0" w14:textId="77777777" w:rsidR="00A13007" w:rsidRDefault="00A13007" w:rsidP="007A10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8E48D" w14:textId="77777777" w:rsidR="00A13007" w:rsidRDefault="00982F48">
    <w:pPr>
      <w:pStyle w:val="Header"/>
    </w:pPr>
    <w:r>
      <w:rPr>
        <w:noProof/>
      </w:rPr>
      <w:pict w14:anchorId="4EE7EA5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0610704" o:spid="_x0000_s2050" type="#_x0000_t136" style="position:absolute;margin-left:0;margin-top:0;width:397.65pt;height:238.6pt;rotation:315;z-index:-251657728;mso-position-horizontal:center;mso-position-horizontal-relative:margin;mso-position-vertical:center;mso-position-vertical-relative:margin" o:allowincell="f" fillcolor="#b2a1c7 [1943]" stroked="f">
          <v:fill opacity=".5"/>
          <v:textpath style="font-family:&quot;Open Sans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B5773" w14:textId="77777777" w:rsidR="00982F48" w:rsidRDefault="00982F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07C9A" w14:textId="77777777" w:rsidR="00653580" w:rsidRPr="00830C87" w:rsidRDefault="00653580" w:rsidP="00653580">
    <w:pPr>
      <w:spacing w:after="0" w:line="240" w:lineRule="auto"/>
      <w:ind w:left="1701"/>
      <w:rPr>
        <w:rFonts w:ascii="Times New Roman" w:hAnsi="Times New Roman"/>
        <w:color w:val="001489"/>
        <w:sz w:val="40"/>
        <w:szCs w:val="44"/>
      </w:rPr>
    </w:pPr>
    <w:r w:rsidRPr="00830C87">
      <w:rPr>
        <w:rFonts w:ascii="Times New Roman" w:hAnsi="Times New Roman"/>
        <w:noProof/>
        <w:color w:val="001489"/>
        <w:sz w:val="40"/>
        <w:szCs w:val="44"/>
        <w:lang w:eastAsia="en-NZ"/>
      </w:rPr>
      <w:drawing>
        <wp:anchor distT="0" distB="0" distL="114300" distR="114300" simplePos="0" relativeHeight="251657728" behindDoc="0" locked="0" layoutInCell="1" allowOverlap="1" wp14:anchorId="32152B79" wp14:editId="71319912">
          <wp:simplePos x="0" y="0"/>
          <wp:positionH relativeFrom="column">
            <wp:posOffset>-106680</wp:posOffset>
          </wp:positionH>
          <wp:positionV relativeFrom="paragraph">
            <wp:posOffset>-107950</wp:posOffset>
          </wp:positionV>
          <wp:extent cx="1116965" cy="1086485"/>
          <wp:effectExtent l="0" t="0" r="6985" b="0"/>
          <wp:wrapSquare wrapText="bothSides"/>
          <wp:docPr id="2" name="Picture 2" descr="P:\Connexional\Logos\1 - MCNZ Admin\The Methodist Church Dove Logo - Vect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:\Connexional\Logos\1 - MCNZ Admin\The Methodist Church Dove Logo - Vecto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6965" cy="1086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30C87">
      <w:rPr>
        <w:rFonts w:ascii="Times New Roman" w:hAnsi="Times New Roman"/>
        <w:color w:val="001489"/>
        <w:sz w:val="40"/>
        <w:szCs w:val="44"/>
      </w:rPr>
      <w:t>The Methodist Church of New Zealand</w:t>
    </w:r>
  </w:p>
  <w:p w14:paraId="0BA8E329" w14:textId="77777777" w:rsidR="00653580" w:rsidRPr="00830C87" w:rsidRDefault="00653580" w:rsidP="00653580">
    <w:pPr>
      <w:spacing w:after="0" w:line="240" w:lineRule="auto"/>
      <w:ind w:left="1701"/>
      <w:rPr>
        <w:rFonts w:ascii="Times New Roman" w:hAnsi="Times New Roman"/>
        <w:color w:val="001489"/>
        <w:sz w:val="40"/>
        <w:szCs w:val="44"/>
      </w:rPr>
    </w:pPr>
    <w:r w:rsidRPr="00830C87">
      <w:rPr>
        <w:rFonts w:ascii="Times New Roman" w:hAnsi="Times New Roman"/>
        <w:color w:val="001489"/>
        <w:sz w:val="40"/>
        <w:szCs w:val="44"/>
      </w:rPr>
      <w:t>Te Hāhi Weteriana o Aotearoa</w:t>
    </w:r>
  </w:p>
  <w:p w14:paraId="691F4CBF" w14:textId="77777777" w:rsidR="00653580" w:rsidRPr="00830C87" w:rsidRDefault="00653580" w:rsidP="00653580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</w:p>
  <w:p w14:paraId="70D025B5" w14:textId="77777777" w:rsidR="00653580" w:rsidRPr="00830C87" w:rsidRDefault="00653580" w:rsidP="00653580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</w:p>
  <w:p w14:paraId="7C43874A" w14:textId="77777777" w:rsidR="00653580" w:rsidRPr="00830C87" w:rsidRDefault="00653580" w:rsidP="00653580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  <w:r w:rsidRPr="00830C87">
      <w:rPr>
        <w:rFonts w:ascii="Times New Roman" w:hAnsi="Times New Roman"/>
        <w:noProof/>
        <w:color w:val="001489"/>
        <w:sz w:val="14"/>
        <w:szCs w:val="16"/>
        <w:lang w:eastAsia="en-NZ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6CA38C2" wp14:editId="66F02FA2">
              <wp:simplePos x="0" y="0"/>
              <wp:positionH relativeFrom="column">
                <wp:posOffset>1110615</wp:posOffset>
              </wp:positionH>
              <wp:positionV relativeFrom="paragraph">
                <wp:posOffset>12065</wp:posOffset>
              </wp:positionV>
              <wp:extent cx="4928235" cy="0"/>
              <wp:effectExtent l="0" t="0" r="24765" b="19050"/>
              <wp:wrapSquare wrapText="bothSides"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92823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B56D48" id="Line 8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7.45pt,.95pt" to="475.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" strokecolor="#339" strokeweight="1.25pt">
              <w10:wrap type="square"/>
            </v:line>
          </w:pict>
        </mc:Fallback>
      </mc:AlternateContent>
    </w:r>
  </w:p>
  <w:p w14:paraId="45AA0982" w14:textId="77777777" w:rsidR="00653580" w:rsidRPr="00830C87" w:rsidRDefault="00653580" w:rsidP="00653580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</w:p>
  <w:p w14:paraId="273BA229" w14:textId="77777777" w:rsidR="00653580" w:rsidRPr="00830C87" w:rsidRDefault="00653580" w:rsidP="00653580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</w:p>
  <w:p w14:paraId="35C8C1E2" w14:textId="77777777" w:rsidR="00653580" w:rsidRPr="00830C87" w:rsidRDefault="00653580" w:rsidP="00653580">
    <w:pPr>
      <w:spacing w:after="0" w:line="240" w:lineRule="auto"/>
      <w:ind w:left="1701"/>
      <w:rPr>
        <w:rFonts w:ascii="Times New Roman" w:hAnsi="Times New Roman"/>
        <w:color w:val="001489"/>
        <w:sz w:val="24"/>
      </w:rPr>
    </w:pPr>
    <w:r w:rsidRPr="00830C87">
      <w:rPr>
        <w:rFonts w:ascii="Times New Roman" w:hAnsi="Times New Roman"/>
        <w:color w:val="001489"/>
        <w:sz w:val="24"/>
      </w:rPr>
      <w:t xml:space="preserve"> </w:t>
    </w:r>
  </w:p>
  <w:p w14:paraId="71C2BD69" w14:textId="77777777" w:rsidR="00653580" w:rsidRPr="00830C87" w:rsidRDefault="00653580" w:rsidP="006535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90948"/>
    <w:multiLevelType w:val="hybridMultilevel"/>
    <w:tmpl w:val="9A72A43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FE7484"/>
    <w:multiLevelType w:val="multilevel"/>
    <w:tmpl w:val="81B69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040C52"/>
    <w:multiLevelType w:val="hybridMultilevel"/>
    <w:tmpl w:val="ECF6325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8B1DD7"/>
    <w:multiLevelType w:val="hybridMultilevel"/>
    <w:tmpl w:val="FB3CF63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1869EA"/>
    <w:multiLevelType w:val="hybridMultilevel"/>
    <w:tmpl w:val="22383EF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74B3926"/>
    <w:multiLevelType w:val="hybridMultilevel"/>
    <w:tmpl w:val="5E2A0FB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B01E0D"/>
    <w:multiLevelType w:val="hybridMultilevel"/>
    <w:tmpl w:val="08D67C7E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2DC39E7"/>
    <w:multiLevelType w:val="hybridMultilevel"/>
    <w:tmpl w:val="1C541C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0853773">
    <w:abstractNumId w:val="6"/>
  </w:num>
  <w:num w:numId="2" w16cid:durableId="994529386">
    <w:abstractNumId w:val="5"/>
  </w:num>
  <w:num w:numId="3" w16cid:durableId="1425110312">
    <w:abstractNumId w:val="3"/>
  </w:num>
  <w:num w:numId="4" w16cid:durableId="1790004582">
    <w:abstractNumId w:val="0"/>
  </w:num>
  <w:num w:numId="5" w16cid:durableId="558446662">
    <w:abstractNumId w:val="4"/>
  </w:num>
  <w:num w:numId="6" w16cid:durableId="440927252">
    <w:abstractNumId w:val="2"/>
  </w:num>
  <w:num w:numId="7" w16cid:durableId="336082842">
    <w:abstractNumId w:val="1"/>
  </w:num>
  <w:num w:numId="8" w16cid:durableId="13810542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rY0Nja0NDKyNDBS0lEKTi0uzszPAykwrAUAz7M3tCwAAAA="/>
  </w:docVars>
  <w:rsids>
    <w:rsidRoot w:val="0099624A"/>
    <w:rsid w:val="00003B5D"/>
    <w:rsid w:val="0001121E"/>
    <w:rsid w:val="00025A34"/>
    <w:rsid w:val="00030E22"/>
    <w:rsid w:val="00097A17"/>
    <w:rsid w:val="000A5A4A"/>
    <w:rsid w:val="000E0478"/>
    <w:rsid w:val="000E367B"/>
    <w:rsid w:val="0010256E"/>
    <w:rsid w:val="001220F3"/>
    <w:rsid w:val="00133251"/>
    <w:rsid w:val="001517AF"/>
    <w:rsid w:val="001663E0"/>
    <w:rsid w:val="001A0A85"/>
    <w:rsid w:val="001A7306"/>
    <w:rsid w:val="001B15FA"/>
    <w:rsid w:val="001B7781"/>
    <w:rsid w:val="001C3B53"/>
    <w:rsid w:val="001E383C"/>
    <w:rsid w:val="002126B4"/>
    <w:rsid w:val="00235501"/>
    <w:rsid w:val="002371C3"/>
    <w:rsid w:val="002767B1"/>
    <w:rsid w:val="002A150F"/>
    <w:rsid w:val="002D21BD"/>
    <w:rsid w:val="002E1AC5"/>
    <w:rsid w:val="002E68E9"/>
    <w:rsid w:val="002F03DA"/>
    <w:rsid w:val="00304072"/>
    <w:rsid w:val="00317B9F"/>
    <w:rsid w:val="003342FA"/>
    <w:rsid w:val="00344061"/>
    <w:rsid w:val="00361124"/>
    <w:rsid w:val="003777C7"/>
    <w:rsid w:val="003A03A3"/>
    <w:rsid w:val="003C475F"/>
    <w:rsid w:val="003F29DF"/>
    <w:rsid w:val="00413650"/>
    <w:rsid w:val="00424571"/>
    <w:rsid w:val="00432527"/>
    <w:rsid w:val="00436153"/>
    <w:rsid w:val="00440EE8"/>
    <w:rsid w:val="004A075F"/>
    <w:rsid w:val="004E413E"/>
    <w:rsid w:val="004F1E13"/>
    <w:rsid w:val="005527EC"/>
    <w:rsid w:val="00555E74"/>
    <w:rsid w:val="00592EDB"/>
    <w:rsid w:val="005B6E5E"/>
    <w:rsid w:val="005C4839"/>
    <w:rsid w:val="005F4B8C"/>
    <w:rsid w:val="005F615F"/>
    <w:rsid w:val="006127FE"/>
    <w:rsid w:val="006253D9"/>
    <w:rsid w:val="006277E7"/>
    <w:rsid w:val="00652B5A"/>
    <w:rsid w:val="00653580"/>
    <w:rsid w:val="00662E47"/>
    <w:rsid w:val="006876A0"/>
    <w:rsid w:val="006C1235"/>
    <w:rsid w:val="006C346E"/>
    <w:rsid w:val="006D0884"/>
    <w:rsid w:val="0071152B"/>
    <w:rsid w:val="00732F18"/>
    <w:rsid w:val="00743A69"/>
    <w:rsid w:val="00747E9F"/>
    <w:rsid w:val="00766D9C"/>
    <w:rsid w:val="00781390"/>
    <w:rsid w:val="007A101A"/>
    <w:rsid w:val="007B34F5"/>
    <w:rsid w:val="007B3C47"/>
    <w:rsid w:val="007B6B46"/>
    <w:rsid w:val="007C1832"/>
    <w:rsid w:val="007C7516"/>
    <w:rsid w:val="007D14D1"/>
    <w:rsid w:val="00800D0A"/>
    <w:rsid w:val="008A2EF3"/>
    <w:rsid w:val="008B3B7A"/>
    <w:rsid w:val="008B76B4"/>
    <w:rsid w:val="008C1C68"/>
    <w:rsid w:val="008C78A7"/>
    <w:rsid w:val="008F6767"/>
    <w:rsid w:val="009114DE"/>
    <w:rsid w:val="00982F48"/>
    <w:rsid w:val="0099624A"/>
    <w:rsid w:val="009B3352"/>
    <w:rsid w:val="009F1752"/>
    <w:rsid w:val="009F3C41"/>
    <w:rsid w:val="00A13007"/>
    <w:rsid w:val="00A341EA"/>
    <w:rsid w:val="00A373DC"/>
    <w:rsid w:val="00A433E8"/>
    <w:rsid w:val="00A440F2"/>
    <w:rsid w:val="00AA0C86"/>
    <w:rsid w:val="00AA4304"/>
    <w:rsid w:val="00AD1C50"/>
    <w:rsid w:val="00AF6DF6"/>
    <w:rsid w:val="00AF740C"/>
    <w:rsid w:val="00B00234"/>
    <w:rsid w:val="00B2222F"/>
    <w:rsid w:val="00B23B0A"/>
    <w:rsid w:val="00B429BA"/>
    <w:rsid w:val="00B45A87"/>
    <w:rsid w:val="00BB1DFA"/>
    <w:rsid w:val="00BC566B"/>
    <w:rsid w:val="00BF460B"/>
    <w:rsid w:val="00BF7B00"/>
    <w:rsid w:val="00C37D38"/>
    <w:rsid w:val="00C615C0"/>
    <w:rsid w:val="00C64BF3"/>
    <w:rsid w:val="00D16747"/>
    <w:rsid w:val="00D86881"/>
    <w:rsid w:val="00D92951"/>
    <w:rsid w:val="00D9368F"/>
    <w:rsid w:val="00D94F49"/>
    <w:rsid w:val="00DD4D7B"/>
    <w:rsid w:val="00E7100F"/>
    <w:rsid w:val="00EB5919"/>
    <w:rsid w:val="00ED3826"/>
    <w:rsid w:val="00F16149"/>
    <w:rsid w:val="00F16827"/>
    <w:rsid w:val="00F23B35"/>
    <w:rsid w:val="00F33664"/>
    <w:rsid w:val="00F3381C"/>
    <w:rsid w:val="00F5256C"/>
    <w:rsid w:val="00FA2F15"/>
    <w:rsid w:val="00FA6277"/>
    <w:rsid w:val="00FF219D"/>
    <w:rsid w:val="00FF5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9BD430C"/>
  <w15:docId w15:val="{84935918-5967-430E-8523-0507231A5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77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624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624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962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624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1220F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277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rsid w:val="00A433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33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3E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6B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1DFA"/>
    <w:rPr>
      <w:color w:val="0000FF"/>
      <w:u w:val="single"/>
    </w:rPr>
  </w:style>
  <w:style w:type="character" w:customStyle="1" w:styleId="external-text">
    <w:name w:val="external-text"/>
    <w:basedOn w:val="DefaultParagraphFont"/>
    <w:rsid w:val="00BB1DFA"/>
  </w:style>
  <w:style w:type="character" w:styleId="PlaceholderText">
    <w:name w:val="Placeholder Text"/>
    <w:basedOn w:val="DefaultParagraphFont"/>
    <w:uiPriority w:val="99"/>
    <w:semiHidden/>
    <w:rsid w:val="00747E9F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23550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qFormat/>
    <w:rsid w:val="007A10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01A"/>
  </w:style>
  <w:style w:type="paragraph" w:styleId="Footer">
    <w:name w:val="footer"/>
    <w:basedOn w:val="Normal"/>
    <w:link w:val="FooterChar"/>
    <w:uiPriority w:val="99"/>
    <w:unhideWhenUsed/>
    <w:rsid w:val="007A10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01A"/>
  </w:style>
  <w:style w:type="character" w:styleId="CommentReference">
    <w:name w:val="annotation reference"/>
    <w:basedOn w:val="DefaultParagraphFont"/>
    <w:uiPriority w:val="99"/>
    <w:semiHidden/>
    <w:unhideWhenUsed/>
    <w:rsid w:val="00237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71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71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71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71C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82F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97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neralsecretary@methodist.org.nz" TargetMode="External"/><Relationship Id="rId13" Type="http://schemas.openxmlformats.org/officeDocument/2006/relationships/hyperlink" Target="mailto:generalsecretary@methodist.org.nz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president@methodist.org.nz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eneralsecretary@methodist.org.nz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methodist.org.nz/tangata/wellness-and-safety/breaking-the-silence-on-historical-abuse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mailto:president@methodist.org.nz" TargetMode="External"/><Relationship Id="rId14" Type="http://schemas.openxmlformats.org/officeDocument/2006/relationships/hyperlink" Target="mailto:president@methodist.org.nz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1362B5-D76F-4BF3-A14B-32989525C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53</Words>
  <Characters>3262</Characters>
  <Application>Microsoft Office Word</Application>
  <DocSecurity>0</DocSecurity>
  <Lines>6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Barron</dc:creator>
  <cp:keywords/>
  <dc:description/>
  <cp:lastModifiedBy>Trudy Downes</cp:lastModifiedBy>
  <cp:revision>2</cp:revision>
  <cp:lastPrinted>2019-10-08T22:13:00Z</cp:lastPrinted>
  <dcterms:created xsi:type="dcterms:W3CDTF">2022-05-25T03:46:00Z</dcterms:created>
  <dcterms:modified xsi:type="dcterms:W3CDTF">2022-05-25T03:46:00Z</dcterms:modified>
</cp:coreProperties>
</file>